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41076" w14:textId="765A6240" w:rsidR="00AD70D0" w:rsidRDefault="001971EE">
      <w:r w:rsidRPr="00AD70D0">
        <w:rPr>
          <w:rFonts w:ascii="Times New Roman" w:hAnsi="Times New Roman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Default="00AD70D0"/>
    <w:p w14:paraId="42617CE2" w14:textId="77777777" w:rsidR="00AD70D0" w:rsidRDefault="00AD70D0"/>
    <w:p w14:paraId="3100C43E" w14:textId="5E2644B5" w:rsidR="00AC4BF3" w:rsidRDefault="00D355EB" w:rsidP="00AD70D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40"/>
        </w:rPr>
        <w:t xml:space="preserve">Family </w:t>
      </w:r>
      <w:r w:rsidR="00AD70D0" w:rsidRPr="00AD70D0">
        <w:rPr>
          <w:rFonts w:ascii="Times New Roman" w:hAnsi="Times New Roman"/>
          <w:sz w:val="40"/>
        </w:rPr>
        <w:t>Paideia Seminar</w:t>
      </w:r>
      <w:r>
        <w:rPr>
          <w:rFonts w:ascii="Times New Roman" w:hAnsi="Times New Roman"/>
          <w:sz w:val="40"/>
        </w:rPr>
        <w:t xml:space="preserve"> Plan</w:t>
      </w:r>
      <w:r w:rsidR="00AD70D0" w:rsidRPr="00AD70D0">
        <w:rPr>
          <w:rFonts w:ascii="Times New Roman" w:hAnsi="Times New Roman"/>
          <w:sz w:val="40"/>
        </w:rPr>
        <w:t xml:space="preserve"> </w:t>
      </w:r>
    </w:p>
    <w:p w14:paraId="057545B6" w14:textId="79D41313" w:rsidR="001971EE" w:rsidRPr="001971EE" w:rsidRDefault="00AD70D0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Text: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38414553"/>
          <w:placeholder>
            <w:docPart w:val="8C3AABD4D67D4009ACA2B09B77A4AE96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C40564">
            <w:rPr>
              <w:rStyle w:val="NPC19"/>
            </w:rPr>
            <w:tab/>
          </w:r>
          <w:r w:rsidR="00462922">
            <w:rPr>
              <w:rStyle w:val="NPC19"/>
              <w:sz w:val="24"/>
              <w:szCs w:val="24"/>
            </w:rPr>
            <w:t>“</w:t>
          </w:r>
          <w:r w:rsidR="00DC38BC" w:rsidRPr="00462922">
            <w:rPr>
              <w:rStyle w:val="NPC19"/>
              <w:b/>
              <w:bCs/>
              <w:iCs/>
              <w:sz w:val="24"/>
              <w:szCs w:val="24"/>
            </w:rPr>
            <w:t>T</w:t>
          </w:r>
          <w:r w:rsidR="00EE7EF5" w:rsidRPr="00462922">
            <w:rPr>
              <w:rStyle w:val="NPC19"/>
              <w:b/>
              <w:bCs/>
              <w:iCs/>
              <w:sz w:val="24"/>
              <w:szCs w:val="24"/>
            </w:rPr>
            <w:t>rees</w:t>
          </w:r>
          <w:r w:rsidR="00462922">
            <w:rPr>
              <w:rStyle w:val="NPC19"/>
              <w:b/>
              <w:bCs/>
              <w:iCs/>
              <w:sz w:val="24"/>
              <w:szCs w:val="24"/>
            </w:rPr>
            <w:t>”</w:t>
          </w:r>
          <w:r w:rsidR="00C259D6" w:rsidRPr="00462922">
            <w:rPr>
              <w:rStyle w:val="NPC19"/>
              <w:b/>
              <w:bCs/>
              <w:iCs/>
              <w:sz w:val="24"/>
              <w:szCs w:val="24"/>
            </w:rPr>
            <w:t xml:space="preserve"> </w:t>
          </w:r>
          <w:r w:rsidR="00C259D6" w:rsidRPr="00462922">
            <w:rPr>
              <w:rStyle w:val="NPC19"/>
              <w:iCs/>
              <w:sz w:val="24"/>
              <w:szCs w:val="24"/>
            </w:rPr>
            <w:t xml:space="preserve">by </w:t>
          </w:r>
          <w:r w:rsidR="00EE7EF5" w:rsidRPr="00462922">
            <w:rPr>
              <w:rStyle w:val="NPC19"/>
              <w:iCs/>
              <w:sz w:val="24"/>
              <w:szCs w:val="24"/>
            </w:rPr>
            <w:t xml:space="preserve">Harry </w:t>
          </w:r>
          <w:proofErr w:type="spellStart"/>
          <w:r w:rsidR="00EE7EF5" w:rsidRPr="00462922">
            <w:rPr>
              <w:rStyle w:val="NPC19"/>
              <w:iCs/>
              <w:sz w:val="24"/>
              <w:szCs w:val="24"/>
            </w:rPr>
            <w:t>Behn</w:t>
          </w:r>
          <w:proofErr w:type="spellEnd"/>
        </w:sdtContent>
      </w:sdt>
    </w:p>
    <w:p w14:paraId="3D19981E" w14:textId="4B397E7D" w:rsidR="001A628F" w:rsidRDefault="001A628F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Ideas, Values: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6E6C40">
            <w:rPr>
              <w:rStyle w:val="NPC19"/>
              <w:sz w:val="24"/>
              <w:szCs w:val="24"/>
            </w:rPr>
            <w:t>Nature</w:t>
          </w:r>
          <w:r w:rsidR="001A459F" w:rsidRPr="00BE42AF">
            <w:rPr>
              <w:rStyle w:val="NPC19"/>
              <w:sz w:val="24"/>
              <w:szCs w:val="24"/>
            </w:rPr>
            <w:t xml:space="preserve">, </w:t>
          </w:r>
          <w:r w:rsidR="006E6C40">
            <w:rPr>
              <w:rStyle w:val="NPC19"/>
              <w:sz w:val="24"/>
              <w:szCs w:val="24"/>
            </w:rPr>
            <w:t>Beauty</w:t>
          </w:r>
          <w:r w:rsidR="001A459F" w:rsidRPr="00BE42AF">
            <w:rPr>
              <w:rStyle w:val="NPC19"/>
              <w:sz w:val="24"/>
              <w:szCs w:val="24"/>
            </w:rPr>
            <w:t>,</w:t>
          </w:r>
          <w:r w:rsidR="00DC38BC">
            <w:rPr>
              <w:rStyle w:val="NPC19"/>
              <w:sz w:val="24"/>
              <w:szCs w:val="24"/>
            </w:rPr>
            <w:t xml:space="preserve"> </w:t>
          </w:r>
          <w:r w:rsidR="006E6C40">
            <w:rPr>
              <w:rStyle w:val="NPC19"/>
              <w:sz w:val="24"/>
              <w:szCs w:val="24"/>
            </w:rPr>
            <w:t>Sacrifice</w:t>
          </w:r>
          <w:r w:rsidR="001A459F" w:rsidRPr="00BE42AF">
            <w:rPr>
              <w:rStyle w:val="NPC19"/>
              <w:sz w:val="24"/>
              <w:szCs w:val="24"/>
            </w:rPr>
            <w:t xml:space="preserve">, </w:t>
          </w:r>
          <w:r w:rsidR="006E6C40">
            <w:rPr>
              <w:rStyle w:val="NPC19"/>
              <w:sz w:val="24"/>
              <w:szCs w:val="24"/>
            </w:rPr>
            <w:t>Opinion</w:t>
          </w:r>
        </w:sdtContent>
      </w:sdt>
    </w:p>
    <w:p w14:paraId="58A1FB66" w14:textId="2B65A9F2" w:rsidR="001A628F" w:rsidRDefault="001A628F" w:rsidP="00A95DE8">
      <w:pPr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re-Seminar Content</w:t>
      </w:r>
    </w:p>
    <w:p w14:paraId="593652DE" w14:textId="2B68ED40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ig Ideas Chat</w:t>
      </w:r>
      <w:r w:rsidR="001A628F">
        <w:rPr>
          <w:rFonts w:ascii="Times New Roman" w:hAnsi="Times New Roman"/>
          <w:sz w:val="28"/>
        </w:rPr>
        <w:t>:</w:t>
      </w:r>
      <w:r w:rsidR="001A628F">
        <w:rPr>
          <w:rFonts w:ascii="Times New Roman" w:hAnsi="Times New Roman"/>
          <w:sz w:val="28"/>
        </w:rPr>
        <w:tab/>
      </w:r>
    </w:p>
    <w:sdt>
      <w:sdtPr>
        <w:rPr>
          <w:rStyle w:val="NPC19"/>
          <w:sz w:val="24"/>
          <w:szCs w:val="24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rFonts w:ascii="Times New Roman" w:hAnsi="Times New Roman"/>
          <w:b/>
          <w:color w:val="7030A0"/>
        </w:rPr>
      </w:sdtEndPr>
      <w:sdtContent>
        <w:p w14:paraId="352917B3" w14:textId="77777777" w:rsidR="0085233A" w:rsidRDefault="00C259D6" w:rsidP="00264C1C">
          <w:pPr>
            <w:spacing w:line="240" w:lineRule="auto"/>
            <w:rPr>
              <w:rStyle w:val="NPC19"/>
              <w:sz w:val="24"/>
              <w:szCs w:val="24"/>
            </w:rPr>
          </w:pPr>
          <w:r w:rsidRPr="00FB71C7">
            <w:rPr>
              <w:rStyle w:val="NPC19"/>
              <w:sz w:val="24"/>
              <w:szCs w:val="24"/>
            </w:rPr>
            <w:t>Wh</w:t>
          </w:r>
          <w:r w:rsidR="006E6C40">
            <w:rPr>
              <w:rStyle w:val="NPC19"/>
              <w:sz w:val="24"/>
              <w:szCs w:val="24"/>
            </w:rPr>
            <w:t xml:space="preserve">at is your favorite kind of tree? What do you think is most special about it? </w:t>
          </w:r>
        </w:p>
        <w:p w14:paraId="1415EE2F" w14:textId="13801EC5" w:rsidR="001A628F" w:rsidRPr="00C40564" w:rsidRDefault="008D0CD5" w:rsidP="00264C1C">
          <w:pPr>
            <w:spacing w:line="240" w:lineRule="auto"/>
            <w:rPr>
              <w:b w:val="0"/>
              <w:sz w:val="24"/>
              <w:szCs w:val="24"/>
            </w:rPr>
          </w:pPr>
        </w:p>
        <w:bookmarkStart w:id="0" w:name="_GoBack" w:displacedByCustomXml="next"/>
        <w:bookmarkEnd w:id="0" w:displacedByCustomXml="next"/>
      </w:sdtContent>
    </w:sdt>
    <w:p w14:paraId="285F4B41" w14:textId="2ACEE56D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1st</w:t>
      </w:r>
      <w:r w:rsidR="001A628F">
        <w:rPr>
          <w:rFonts w:ascii="Times New Roman" w:hAnsi="Times New Roman"/>
          <w:sz w:val="28"/>
        </w:rPr>
        <w:t xml:space="preserve"> Read:</w:t>
      </w:r>
    </w:p>
    <w:sdt>
      <w:sdtPr>
        <w:rPr>
          <w:rStyle w:val="NPC19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6AD6CFB5" w14:textId="4152AC16" w:rsidR="001A628F" w:rsidRPr="008C2691" w:rsidRDefault="00BA4924" w:rsidP="001971EE">
          <w:pPr>
            <w:spacing w:line="360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 xml:space="preserve">Read aloud the </w:t>
          </w:r>
          <w:r w:rsidR="00462922">
            <w:rPr>
              <w:rStyle w:val="NPC19"/>
              <w:sz w:val="24"/>
              <w:szCs w:val="24"/>
            </w:rPr>
            <w:t>poem</w:t>
          </w:r>
          <w:r w:rsidRPr="008C2691">
            <w:rPr>
              <w:rStyle w:val="NPC19"/>
              <w:sz w:val="24"/>
              <w:szCs w:val="24"/>
            </w:rPr>
            <w:t xml:space="preserve"> while family and/or friends listen. </w:t>
          </w:r>
        </w:p>
      </w:sdtContent>
    </w:sdt>
    <w:p w14:paraId="4CB1D99E" w14:textId="77777777" w:rsidR="001A628F" w:rsidRDefault="001A628F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Vocabulary:</w:t>
      </w:r>
    </w:p>
    <w:sdt>
      <w:sdtPr>
        <w:rPr>
          <w:rStyle w:val="NPC19"/>
        </w:rPr>
        <w:id w:val="-775322246"/>
        <w:placeholder>
          <w:docPart w:val="8936FD07058148CA93F6E4C6F42E4D58"/>
        </w:placeholder>
      </w:sdtPr>
      <w:sdtEndPr>
        <w:rPr>
          <w:rStyle w:val="DefaultParagraphFont"/>
          <w:rFonts w:cs="Arial"/>
          <w:b/>
          <w:sz w:val="24"/>
          <w:szCs w:val="24"/>
        </w:rPr>
      </w:sdtEndPr>
      <w:sdtContent>
        <w:p w14:paraId="5DF65831" w14:textId="797A02CC" w:rsidR="001A628F" w:rsidRPr="00C37073" w:rsidRDefault="00BA4924" w:rsidP="00C40564">
          <w:pPr>
            <w:spacing w:line="240" w:lineRule="auto"/>
            <w:rPr>
              <w:rFonts w:cs="Arial"/>
              <w:b w:val="0"/>
              <w:bCs/>
              <w:sz w:val="24"/>
              <w:szCs w:val="24"/>
            </w:rPr>
          </w:pPr>
          <w:r w:rsidRPr="00C37073">
            <w:rPr>
              <w:rStyle w:val="NPC19"/>
              <w:rFonts w:cs="Arial"/>
              <w:sz w:val="24"/>
              <w:szCs w:val="24"/>
            </w:rPr>
            <w:t>Check to see if there are any words that need to be talked about before the discussion begins. Listeners or readers can us</w:t>
          </w:r>
          <w:r w:rsidR="008C2691" w:rsidRPr="00C37073">
            <w:rPr>
              <w:rStyle w:val="NPC19"/>
              <w:rFonts w:cs="Arial"/>
              <w:sz w:val="24"/>
              <w:szCs w:val="24"/>
            </w:rPr>
            <w:t>e</w:t>
          </w:r>
          <w:r w:rsidRPr="00C37073">
            <w:rPr>
              <w:rStyle w:val="NPC19"/>
              <w:rFonts w:cs="Arial"/>
              <w:sz w:val="24"/>
              <w:szCs w:val="24"/>
            </w:rPr>
            <w:t xml:space="preserve"> context clues to help figure out possible definitions or us</w:t>
          </w:r>
          <w:r w:rsidR="008C2691" w:rsidRPr="00C37073">
            <w:rPr>
              <w:rStyle w:val="NPC19"/>
              <w:rFonts w:cs="Arial"/>
              <w:sz w:val="24"/>
              <w:szCs w:val="24"/>
            </w:rPr>
            <w:t>e</w:t>
          </w:r>
          <w:r w:rsidRPr="00C37073">
            <w:rPr>
              <w:rStyle w:val="NPC19"/>
              <w:rFonts w:cs="Arial"/>
              <w:sz w:val="24"/>
              <w:szCs w:val="24"/>
            </w:rPr>
            <w:t xml:space="preserve"> a dictionary or device to get a</w:t>
          </w:r>
          <w:r w:rsidR="00C42F6A" w:rsidRPr="00C37073">
            <w:rPr>
              <w:rStyle w:val="NPC19"/>
              <w:rFonts w:cs="Arial"/>
              <w:sz w:val="24"/>
              <w:szCs w:val="24"/>
            </w:rPr>
            <w:t xml:space="preserve"> formal definition. </w:t>
          </w:r>
        </w:p>
      </w:sdtContent>
    </w:sdt>
    <w:p w14:paraId="4EA228D1" w14:textId="24C83204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2</w:t>
      </w:r>
      <w:r w:rsidRPr="00D355EB">
        <w:rPr>
          <w:rFonts w:ascii="Times New Roman" w:hAnsi="Times New Roman"/>
          <w:sz w:val="28"/>
          <w:vertAlign w:val="superscript"/>
        </w:rPr>
        <w:t>nd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>Read:</w:t>
      </w:r>
    </w:p>
    <w:sdt>
      <w:sdtPr>
        <w:rPr>
          <w:rStyle w:val="NPC19"/>
        </w:rPr>
        <w:id w:val="-248888596"/>
        <w:placeholder>
          <w:docPart w:val="4051FE3C84E14A38A94513D3FC87A2EE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13BDFEDE" w14:textId="32592D48" w:rsidR="00031C58" w:rsidRDefault="007F4DC2" w:rsidP="00264C1C">
          <w:pPr>
            <w:spacing w:line="240" w:lineRule="auto"/>
            <w:rPr>
              <w:rStyle w:val="NPC19"/>
              <w:color w:val="000000" w:themeColor="text1"/>
              <w:sz w:val="24"/>
              <w:szCs w:val="24"/>
            </w:rPr>
          </w:pPr>
          <w:r w:rsidRPr="00AF291D">
            <w:rPr>
              <w:rStyle w:val="NPC19"/>
              <w:color w:val="000000" w:themeColor="text1"/>
              <w:sz w:val="24"/>
              <w:szCs w:val="24"/>
            </w:rPr>
            <w:t xml:space="preserve">Have another participant in the discussion to read the </w:t>
          </w:r>
          <w:r w:rsidR="00DA5809">
            <w:rPr>
              <w:rStyle w:val="NPC19"/>
              <w:color w:val="000000" w:themeColor="text1"/>
              <w:sz w:val="24"/>
              <w:szCs w:val="24"/>
            </w:rPr>
            <w:t>poem</w:t>
          </w:r>
          <w:r w:rsidRPr="00AF291D">
            <w:rPr>
              <w:rStyle w:val="NPC19"/>
              <w:color w:val="000000" w:themeColor="text1"/>
              <w:sz w:val="24"/>
              <w:szCs w:val="24"/>
            </w:rPr>
            <w:t xml:space="preserve"> aloud. </w:t>
          </w:r>
          <w:r w:rsidR="0065374B">
            <w:rPr>
              <w:rStyle w:val="NPC19"/>
              <w:color w:val="000000" w:themeColor="text1"/>
              <w:sz w:val="24"/>
              <w:szCs w:val="24"/>
            </w:rPr>
            <w:t>T</w:t>
          </w:r>
          <w:r w:rsidRPr="00AF291D">
            <w:rPr>
              <w:rStyle w:val="NPC19"/>
              <w:color w:val="000000" w:themeColor="text1"/>
              <w:sz w:val="24"/>
              <w:szCs w:val="24"/>
            </w:rPr>
            <w:t xml:space="preserve">alk about what </w:t>
          </w:r>
          <w:r w:rsidR="00DA5809">
            <w:rPr>
              <w:rStyle w:val="NPC19"/>
              <w:color w:val="000000" w:themeColor="text1"/>
              <w:sz w:val="24"/>
              <w:szCs w:val="24"/>
            </w:rPr>
            <w:t>each stanza is focused on</w:t>
          </w:r>
          <w:r w:rsidRPr="00AF291D">
            <w:rPr>
              <w:rStyle w:val="NPC19"/>
              <w:color w:val="000000" w:themeColor="text1"/>
              <w:sz w:val="24"/>
              <w:szCs w:val="24"/>
            </w:rPr>
            <w:t>.</w:t>
          </w:r>
        </w:p>
        <w:p w14:paraId="130D1EF5" w14:textId="4DE115AC" w:rsidR="003D0490" w:rsidRPr="00A274F3" w:rsidRDefault="003D0490" w:rsidP="00A274F3">
          <w:pPr>
            <w:spacing w:after="0" w:line="240" w:lineRule="auto"/>
            <w:rPr>
              <w:rStyle w:val="NPC19"/>
              <w:rFonts w:cs="Arial"/>
              <w:sz w:val="24"/>
              <w:szCs w:val="24"/>
            </w:rPr>
          </w:pPr>
          <w:r>
            <w:rPr>
              <w:rFonts w:cs="Arial"/>
              <w:b w:val="0"/>
              <w:sz w:val="24"/>
              <w:szCs w:val="24"/>
            </w:rPr>
            <w:t xml:space="preserve">Find a tree near your house and re-read the poem while looking at it. Which descriptions of trees can you see in your tree? Check off each line where evidence is present. Example: We see “new buds of green” so we would check that line.  </w:t>
          </w:r>
        </w:p>
        <w:p w14:paraId="3E04ABAC" w14:textId="3AACD6EC" w:rsidR="001A628F" w:rsidRPr="00031C58" w:rsidRDefault="008D0CD5" w:rsidP="00264C1C">
          <w:pPr>
            <w:spacing w:line="240" w:lineRule="auto"/>
            <w:rPr>
              <w:b w:val="0"/>
              <w:color w:val="000000" w:themeColor="text1"/>
              <w:sz w:val="24"/>
              <w:szCs w:val="24"/>
            </w:rPr>
          </w:pPr>
        </w:p>
      </w:sdtContent>
    </w:sdt>
    <w:p w14:paraId="2F100888" w14:textId="12AB84F1" w:rsidR="00817A12" w:rsidRPr="00956343" w:rsidRDefault="00817A12" w:rsidP="00817A12">
      <w:pPr>
        <w:rPr>
          <w:rFonts w:ascii="Times New Roman" w:hAnsi="Times New Roman"/>
          <w:sz w:val="28"/>
        </w:rPr>
      </w:pPr>
      <w:r w:rsidRPr="00ED527E">
        <w:rPr>
          <w:rFonts w:ascii="Times New Roman" w:hAnsi="Times New Roman"/>
          <w:sz w:val="36"/>
        </w:rPr>
        <w:t xml:space="preserve">Pre-Seminar Process: </w:t>
      </w:r>
    </w:p>
    <w:p w14:paraId="152411DD" w14:textId="2207D9FB" w:rsidR="00817A12" w:rsidRPr="00D355EB" w:rsidRDefault="00D355EB" w:rsidP="00C022D9">
      <w:pPr>
        <w:pStyle w:val="ListParagraph"/>
        <w:numPr>
          <w:ilvl w:val="0"/>
          <w:numId w:val="1"/>
        </w:numPr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Share why you are having the discussion</w:t>
      </w:r>
      <w:r w:rsidR="00C022D9" w:rsidRPr="00C022D9">
        <w:rPr>
          <w:rFonts w:ascii="Times New Roman" w:hAnsi="Times New Roman"/>
          <w:sz w:val="28"/>
        </w:rPr>
        <w:t>.</w:t>
      </w:r>
    </w:p>
    <w:p w14:paraId="22423925" w14:textId="4FFB1CA7" w:rsidR="00D355EB" w:rsidRPr="00D355EB" w:rsidRDefault="00D355EB" w:rsidP="00D355EB">
      <w:pPr>
        <w:pStyle w:val="ListParagraph"/>
        <w:rPr>
          <w:rFonts w:ascii="Times New Roman" w:hAnsi="Times New Roman"/>
          <w:b w:val="0"/>
          <w:sz w:val="20"/>
          <w:szCs w:val="20"/>
        </w:rPr>
      </w:pPr>
      <w:r w:rsidRPr="00D355EB">
        <w:rPr>
          <w:rFonts w:ascii="Times New Roman" w:hAnsi="Times New Roman"/>
          <w:sz w:val="20"/>
          <w:szCs w:val="20"/>
        </w:rPr>
        <w:t>(Sample script from our classroom Paideia Seminars: Modify to fit your household.)</w:t>
      </w:r>
    </w:p>
    <w:p w14:paraId="23CE1790" w14:textId="5594E36A" w:rsidR="00C022D9" w:rsidRPr="00C022D9" w:rsidRDefault="00C022D9" w:rsidP="00C022D9">
      <w:pPr>
        <w:spacing w:after="0" w:line="247" w:lineRule="auto"/>
        <w:ind w:left="-5" w:hanging="10"/>
        <w:rPr>
          <w:rFonts w:ascii="Times New Roman" w:eastAsia="Calibri" w:hAnsi="Times New Roman"/>
          <w:color w:val="000000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A Paideia seminar is a collaborative, intellectual dialogue about a text, facilitated with open ended questions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 </w:t>
      </w:r>
    </w:p>
    <w:p w14:paraId="346AC5B5" w14:textId="568AFD47" w:rsidR="00C022D9" w:rsidRDefault="00C022D9" w:rsidP="00D8166A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The main purpose of seminar is to arrive at a fuller understanding of the textual ideas and values, of ourselves, and of each other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</w:t>
      </w:r>
    </w:p>
    <w:p w14:paraId="7F2F74C9" w14:textId="77777777" w:rsidR="00C022D9" w:rsidRDefault="00C022D9" w:rsidP="00C022D9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</w:p>
    <w:p w14:paraId="50D8381C" w14:textId="177AEEBD" w:rsidR="00C022D9" w:rsidRPr="00D355EB" w:rsidRDefault="00C022D9" w:rsidP="00D355EB">
      <w:pPr>
        <w:pStyle w:val="ListParagraph"/>
        <w:numPr>
          <w:ilvl w:val="0"/>
          <w:numId w:val="1"/>
        </w:num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  <w:r w:rsidRPr="00C022D9">
        <w:rPr>
          <w:rFonts w:ascii="Times New Roman" w:eastAsia="Arial" w:hAnsi="Times New Roman"/>
          <w:color w:val="000000"/>
          <w:sz w:val="28"/>
        </w:rPr>
        <w:lastRenderedPageBreak/>
        <w:t xml:space="preserve">Describe </w:t>
      </w:r>
      <w:r w:rsidR="00D355EB">
        <w:rPr>
          <w:rFonts w:ascii="Times New Roman" w:eastAsia="Arial" w:hAnsi="Times New Roman"/>
          <w:color w:val="000000"/>
          <w:sz w:val="28"/>
        </w:rPr>
        <w:t>what you want to accomplish.</w:t>
      </w:r>
    </w:p>
    <w:p w14:paraId="6834B727" w14:textId="3DDE05B8" w:rsidR="00C022D9" w:rsidRPr="00D355EB" w:rsidRDefault="00D355EB" w:rsidP="00D355EB">
      <w:pPr>
        <w:pStyle w:val="ListParagraph"/>
        <w:numPr>
          <w:ilvl w:val="0"/>
          <w:numId w:val="3"/>
        </w:numPr>
        <w:spacing w:after="26" w:line="247" w:lineRule="auto"/>
        <w:rPr>
          <w:rFonts w:ascii="Times New Roman" w:eastAsia="Calibri" w:hAnsi="Times New Roman"/>
          <w:b w:val="0"/>
          <w:color w:val="000000"/>
          <w:sz w:val="28"/>
          <w:szCs w:val="24"/>
        </w:rPr>
      </w:pPr>
      <w:r w:rsidRPr="00D355EB">
        <w:rPr>
          <w:rFonts w:ascii="Times New Roman" w:eastAsia="Calibri" w:hAnsi="Times New Roman"/>
          <w:color w:val="000000"/>
          <w:sz w:val="28"/>
          <w:szCs w:val="24"/>
        </w:rPr>
        <w:t>S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et a </w:t>
      </w:r>
      <w:r w:rsidRPr="00D355EB">
        <w:rPr>
          <w:rFonts w:ascii="Times New Roman" w:eastAsia="Calibri" w:hAnsi="Times New Roman"/>
          <w:color w:val="000000"/>
          <w:sz w:val="28"/>
          <w:szCs w:val="24"/>
        </w:rPr>
        <w:t>Family Goal.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 </w:t>
      </w:r>
      <w:r w:rsidR="00C022D9" w:rsidRPr="00D355EB">
        <w:rPr>
          <w:rFonts w:ascii="Times New Roman" w:eastAsia="Arial" w:hAnsi="Times New Roman"/>
          <w:i/>
          <w:sz w:val="24"/>
        </w:rPr>
        <w:t xml:space="preserve"> </w:t>
      </w:r>
    </w:p>
    <w:p w14:paraId="49633F37" w14:textId="2B24666A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</w:t>
      </w:r>
      <w:r w:rsidR="00D355EB" w:rsidRPr="00D355EB">
        <w:rPr>
          <w:rFonts w:ascii="Times New Roman" w:eastAsia="Arial" w:hAnsi="Times New Roman"/>
          <w:sz w:val="20"/>
          <w:szCs w:val="20"/>
        </w:rPr>
        <w:t>balance the talk time</w:t>
      </w:r>
    </w:p>
    <w:p w14:paraId="7F7CF7F8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refer to the text </w:t>
      </w:r>
    </w:p>
    <w:p w14:paraId="7841E0DF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ask a question </w:t>
      </w:r>
    </w:p>
    <w:p w14:paraId="125CCDEA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27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speak out of uncertainty </w:t>
      </w:r>
    </w:p>
    <w:p w14:paraId="75583381" w14:textId="71668E8B" w:rsidR="00C022D9" w:rsidRPr="00D355EB" w:rsidRDefault="00C022D9" w:rsidP="00D355E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build on others’ comments </w:t>
      </w:r>
    </w:p>
    <w:p w14:paraId="156BCA1F" w14:textId="77777777" w:rsidR="001971EE" w:rsidRDefault="001971EE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335B68A" w14:textId="77777777" w:rsidR="00443D3B" w:rsidRPr="00ED527E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Seminar Questions:</w:t>
      </w:r>
    </w:p>
    <w:p w14:paraId="1EA8BD94" w14:textId="77777777" w:rsidR="00443D3B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7D8A64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Opening (Identify main ideas from the text):</w:t>
      </w:r>
    </w:p>
    <w:sdt>
      <w:sdtPr>
        <w:rPr>
          <w:rStyle w:val="NPC19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103F048C" w14:textId="05DDB8B1" w:rsidR="00C42F6A" w:rsidRPr="00BE42AF" w:rsidRDefault="00212BB7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rFonts w:ascii="Times New Roman" w:hAnsi="Times New Roman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No</w:t>
          </w:r>
          <w:r w:rsidR="00031C58">
            <w:rPr>
              <w:rStyle w:val="NPC19"/>
              <w:sz w:val="24"/>
              <w:szCs w:val="24"/>
            </w:rPr>
            <w:t>t</w:t>
          </w:r>
          <w:r>
            <w:rPr>
              <w:rStyle w:val="NPC19"/>
              <w:sz w:val="24"/>
              <w:szCs w:val="24"/>
            </w:rPr>
            <w:t xml:space="preserve"> including people or pets, what is the kindest thing you know</w:t>
          </w:r>
          <w:r w:rsidR="00C42F6A" w:rsidRPr="008C2691">
            <w:rPr>
              <w:rStyle w:val="NPC19"/>
              <w:sz w:val="24"/>
              <w:szCs w:val="24"/>
            </w:rPr>
            <w:t xml:space="preserve">? </w:t>
          </w:r>
          <w:r w:rsidR="00031C58">
            <w:rPr>
              <w:rStyle w:val="NPC19"/>
              <w:sz w:val="24"/>
              <w:szCs w:val="24"/>
            </w:rPr>
            <w:t>(</w:t>
          </w:r>
          <w:r w:rsidR="00C42F6A" w:rsidRPr="008C2691">
            <w:rPr>
              <w:rStyle w:val="NPC19"/>
              <w:sz w:val="24"/>
              <w:szCs w:val="24"/>
            </w:rPr>
            <w:t xml:space="preserve">Have younger kids share first if they feel comfortable and advance by age. Don’t share your why until after everyone has had a chance to answer.) </w:t>
          </w:r>
        </w:p>
        <w:p w14:paraId="0B987687" w14:textId="77777777" w:rsidR="00BE42AF" w:rsidRPr="008C2691" w:rsidRDefault="00BE42AF" w:rsidP="00C40564">
          <w:pPr>
            <w:pStyle w:val="ListParagraph"/>
            <w:spacing w:after="0" w:line="240" w:lineRule="auto"/>
            <w:ind w:left="1800"/>
            <w:rPr>
              <w:rStyle w:val="NPC19"/>
              <w:rFonts w:ascii="Times New Roman" w:hAnsi="Times New Roman"/>
              <w:sz w:val="24"/>
              <w:szCs w:val="24"/>
            </w:rPr>
          </w:pPr>
        </w:p>
        <w:p w14:paraId="4D32FDF0" w14:textId="4912F5D8" w:rsidR="00443D3B" w:rsidRPr="008C2691" w:rsidRDefault="00C42F6A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>Why did you pick th</w:t>
          </w:r>
          <w:r w:rsidR="00685DCC">
            <w:rPr>
              <w:rStyle w:val="NPC19"/>
              <w:sz w:val="24"/>
              <w:szCs w:val="24"/>
            </w:rPr>
            <w:t xml:space="preserve">at </w:t>
          </w:r>
          <w:r w:rsidR="00212BB7">
            <w:rPr>
              <w:rStyle w:val="NPC19"/>
              <w:sz w:val="24"/>
              <w:szCs w:val="24"/>
            </w:rPr>
            <w:t>thing to be the kindest</w:t>
          </w:r>
          <w:r w:rsidRPr="008C2691">
            <w:rPr>
              <w:rStyle w:val="NPC19"/>
              <w:sz w:val="24"/>
              <w:szCs w:val="24"/>
            </w:rPr>
            <w:t xml:space="preserve">? (Anyone can share) </w:t>
          </w:r>
        </w:p>
      </w:sdtContent>
    </w:sdt>
    <w:p w14:paraId="3E53FF38" w14:textId="77777777" w:rsidR="00443D3B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2CC0E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Core (Analyze textual details):</w:t>
      </w:r>
    </w:p>
    <w:sdt>
      <w:sdtPr>
        <w:rPr>
          <w:rStyle w:val="NPC19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b/>
        </w:rPr>
      </w:sdtEndPr>
      <w:sdtContent>
        <w:p w14:paraId="597BB5B6" w14:textId="214C1E53" w:rsidR="00AB756F" w:rsidRPr="008C2691" w:rsidRDefault="00AB756F" w:rsidP="00C40564">
          <w:pPr>
            <w:pStyle w:val="ListParagraph"/>
            <w:spacing w:after="0" w:line="240" w:lineRule="auto"/>
            <w:ind w:left="1800"/>
            <w:rPr>
              <w:rStyle w:val="NPC19"/>
              <w:b/>
              <w:sz w:val="24"/>
              <w:szCs w:val="24"/>
            </w:rPr>
          </w:pPr>
        </w:p>
        <w:p w14:paraId="7631665A" w14:textId="304626BC" w:rsidR="00AB756F" w:rsidRPr="008C2691" w:rsidRDefault="00F3290D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How might th</w:t>
          </w:r>
          <w:r w:rsidR="00047E35">
            <w:rPr>
              <w:rStyle w:val="NPC19"/>
              <w:sz w:val="24"/>
              <w:szCs w:val="24"/>
            </w:rPr>
            <w:t>is</w:t>
          </w:r>
          <w:r>
            <w:rPr>
              <w:rStyle w:val="NPC19"/>
              <w:sz w:val="24"/>
              <w:szCs w:val="24"/>
            </w:rPr>
            <w:t xml:space="preserve"> </w:t>
          </w:r>
          <w:r w:rsidR="00047E35">
            <w:rPr>
              <w:rStyle w:val="NPC19"/>
              <w:sz w:val="24"/>
              <w:szCs w:val="24"/>
            </w:rPr>
            <w:t>poem have been different if it was written from the p</w:t>
          </w:r>
          <w:r w:rsidR="00031C58">
            <w:rPr>
              <w:rStyle w:val="NPC19"/>
              <w:sz w:val="24"/>
              <w:szCs w:val="24"/>
            </w:rPr>
            <w:t>er</w:t>
          </w:r>
          <w:r w:rsidR="00047E35">
            <w:rPr>
              <w:rStyle w:val="NPC19"/>
              <w:sz w:val="24"/>
              <w:szCs w:val="24"/>
            </w:rPr>
            <w:t>spective of a</w:t>
          </w:r>
          <w:r w:rsidR="00543C0D">
            <w:rPr>
              <w:rStyle w:val="NPC19"/>
              <w:sz w:val="24"/>
              <w:szCs w:val="24"/>
            </w:rPr>
            <w:t>n</w:t>
          </w:r>
          <w:r w:rsidR="00047E35">
            <w:rPr>
              <w:rStyle w:val="NPC19"/>
              <w:sz w:val="24"/>
              <w:szCs w:val="24"/>
            </w:rPr>
            <w:t xml:space="preserve"> </w:t>
          </w:r>
          <w:r w:rsidR="00543C0D">
            <w:rPr>
              <w:rStyle w:val="NPC19"/>
              <w:sz w:val="24"/>
              <w:szCs w:val="24"/>
            </w:rPr>
            <w:t>animal, say, a bird or a squirrel</w:t>
          </w:r>
          <w:r w:rsidR="00047E35">
            <w:rPr>
              <w:rStyle w:val="NPC19"/>
              <w:sz w:val="24"/>
              <w:szCs w:val="24"/>
            </w:rPr>
            <w:t xml:space="preserve">? </w:t>
          </w:r>
        </w:p>
        <w:p w14:paraId="603073D1" w14:textId="77777777" w:rsidR="00AB756F" w:rsidRPr="008C2691" w:rsidRDefault="00AB756F" w:rsidP="00C40564">
          <w:pPr>
            <w:pStyle w:val="ListParagraph"/>
            <w:spacing w:line="240" w:lineRule="auto"/>
            <w:rPr>
              <w:rStyle w:val="NPC19"/>
              <w:b/>
              <w:sz w:val="24"/>
              <w:szCs w:val="24"/>
            </w:rPr>
          </w:pPr>
        </w:p>
        <w:p w14:paraId="5A5A3812" w14:textId="20D658E8" w:rsidR="00CE28A3" w:rsidRPr="00CE28A3" w:rsidRDefault="00047E35" w:rsidP="00CE28A3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 xml:space="preserve">Why do you think the author describes the trees </w:t>
          </w:r>
          <w:r w:rsidR="00CE28A3">
            <w:rPr>
              <w:rStyle w:val="NPC19"/>
              <w:bCs/>
              <w:sz w:val="24"/>
              <w:szCs w:val="24"/>
            </w:rPr>
            <w:t>at dawn and dusk</w:t>
          </w:r>
          <w:r w:rsidR="00AB756F" w:rsidRPr="008C2691">
            <w:rPr>
              <w:rStyle w:val="NPC19"/>
              <w:bCs/>
              <w:sz w:val="24"/>
              <w:szCs w:val="24"/>
            </w:rPr>
            <w:t>?</w:t>
          </w:r>
        </w:p>
        <w:p w14:paraId="5C76695E" w14:textId="77777777" w:rsidR="00264C1C" w:rsidRPr="00264C1C" w:rsidRDefault="00264C1C" w:rsidP="00C40564">
          <w:pPr>
            <w:pStyle w:val="ListParagraph"/>
            <w:spacing w:line="240" w:lineRule="auto"/>
            <w:rPr>
              <w:rStyle w:val="NPC19"/>
              <w:b/>
              <w:sz w:val="24"/>
              <w:szCs w:val="24"/>
            </w:rPr>
          </w:pPr>
        </w:p>
        <w:p w14:paraId="65E5DAEC" w14:textId="6867CB64" w:rsidR="001F0881" w:rsidRDefault="00CE28A3" w:rsidP="00C40564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Cs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>What does the author mean in the second to last line, “Of sleepy children long ago….?”</w:t>
          </w:r>
        </w:p>
        <w:p w14:paraId="268AC496" w14:textId="77777777" w:rsidR="00883C8D" w:rsidRPr="00883C8D" w:rsidRDefault="00883C8D" w:rsidP="00883C8D">
          <w:pPr>
            <w:pStyle w:val="ListParagraph"/>
            <w:rPr>
              <w:rStyle w:val="NPC19"/>
              <w:bCs/>
              <w:sz w:val="24"/>
              <w:szCs w:val="24"/>
            </w:rPr>
          </w:pPr>
        </w:p>
        <w:p w14:paraId="0001B01E" w14:textId="77777777" w:rsidR="00883C8D" w:rsidRPr="00047E35" w:rsidRDefault="00883C8D" w:rsidP="00883C8D">
          <w:pPr>
            <w:pStyle w:val="ListParagraph"/>
            <w:numPr>
              <w:ilvl w:val="1"/>
              <w:numId w:val="2"/>
            </w:numPr>
            <w:spacing w:line="240" w:lineRule="auto"/>
            <w:rPr>
              <w:rStyle w:val="NPC19"/>
            </w:rPr>
          </w:pPr>
          <w:r>
            <w:rPr>
              <w:rStyle w:val="NPC19"/>
              <w:sz w:val="24"/>
              <w:szCs w:val="24"/>
            </w:rPr>
            <w:t xml:space="preserve">Of all the gifts that trees give, are there any missing in this poem? </w:t>
          </w:r>
        </w:p>
        <w:p w14:paraId="70F29D55" w14:textId="613C37E4" w:rsidR="00883C8D" w:rsidRPr="00883C8D" w:rsidRDefault="00883C8D" w:rsidP="00883C8D">
          <w:pPr>
            <w:pStyle w:val="ListParagraph"/>
            <w:spacing w:line="240" w:lineRule="auto"/>
            <w:ind w:left="1800"/>
            <w:rPr>
              <w:rStyle w:val="NPC19"/>
            </w:rPr>
          </w:pPr>
          <w:r>
            <w:rPr>
              <w:rStyle w:val="NPC19"/>
              <w:sz w:val="24"/>
              <w:szCs w:val="24"/>
            </w:rPr>
            <w:t>(Do you think the author intentionally left these out?)</w:t>
          </w:r>
        </w:p>
        <w:p w14:paraId="57050056" w14:textId="1A4981C0" w:rsidR="00443D3B" w:rsidRPr="00CE28A3" w:rsidRDefault="008D0CD5" w:rsidP="00CE28A3">
          <w:pPr>
            <w:spacing w:after="0" w:line="240" w:lineRule="auto"/>
            <w:rPr>
              <w:b w:val="0"/>
              <w:bCs/>
              <w:sz w:val="24"/>
              <w:szCs w:val="24"/>
            </w:rPr>
          </w:pPr>
        </w:p>
      </w:sdtContent>
    </w:sdt>
    <w:p w14:paraId="4915AAF2" w14:textId="77777777" w:rsidR="00443D3B" w:rsidRPr="00443D3B" w:rsidRDefault="00443D3B" w:rsidP="00443D3B">
      <w:pPr>
        <w:spacing w:after="0" w:line="279" w:lineRule="auto"/>
        <w:jc w:val="both"/>
        <w:rPr>
          <w:color w:val="808080"/>
        </w:rPr>
      </w:pPr>
    </w:p>
    <w:p w14:paraId="5F4BE7FE" w14:textId="078AF17B" w:rsidR="00C022D9" w:rsidRPr="00670BFC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8"/>
        </w:rPr>
        <w:t>Closing (Personalize and apply the ideas):</w:t>
      </w:r>
    </w:p>
    <w:p w14:paraId="785EB992" w14:textId="77777777" w:rsidR="00670BFC" w:rsidRPr="008C2691" w:rsidRDefault="00670BFC" w:rsidP="00670BFC">
      <w:pPr>
        <w:pStyle w:val="ListParagraph"/>
        <w:spacing w:after="0" w:line="279" w:lineRule="auto"/>
        <w:ind w:left="1080"/>
        <w:jc w:val="both"/>
        <w:rPr>
          <w:rFonts w:cs="Arial"/>
          <w:sz w:val="24"/>
        </w:rPr>
      </w:pPr>
    </w:p>
    <w:p w14:paraId="75A477D3" w14:textId="23FF3A03" w:rsidR="005C0215" w:rsidRPr="006D7B22" w:rsidRDefault="00CE28A3" w:rsidP="006D7B22">
      <w:pPr>
        <w:pStyle w:val="ListParagraph"/>
        <w:numPr>
          <w:ilvl w:val="1"/>
          <w:numId w:val="2"/>
        </w:numPr>
        <w:spacing w:after="0" w:line="240" w:lineRule="auto"/>
        <w:rPr>
          <w:rFonts w:cs="Arial"/>
          <w:sz w:val="24"/>
        </w:rPr>
      </w:pPr>
      <w:r>
        <w:rPr>
          <w:rFonts w:cs="Arial"/>
          <w:b w:val="0"/>
          <w:bCs/>
          <w:sz w:val="24"/>
        </w:rPr>
        <w:t xml:space="preserve">Which stanza do you think best describes </w:t>
      </w:r>
      <w:r w:rsidR="00543C0D">
        <w:rPr>
          <w:rFonts w:cs="Arial"/>
          <w:b w:val="0"/>
          <w:bCs/>
          <w:sz w:val="24"/>
        </w:rPr>
        <w:t>what</w:t>
      </w:r>
      <w:r>
        <w:rPr>
          <w:rFonts w:cs="Arial"/>
          <w:b w:val="0"/>
          <w:bCs/>
          <w:sz w:val="24"/>
        </w:rPr>
        <w:t xml:space="preserve"> trees</w:t>
      </w:r>
      <w:r w:rsidR="00543C0D">
        <w:rPr>
          <w:rFonts w:cs="Arial"/>
          <w:b w:val="0"/>
          <w:bCs/>
          <w:sz w:val="24"/>
        </w:rPr>
        <w:t xml:space="preserve"> are to us, or what they represent</w:t>
      </w:r>
      <w:r w:rsidR="003E7378" w:rsidRPr="008C2691">
        <w:rPr>
          <w:rFonts w:cs="Arial"/>
          <w:b w:val="0"/>
          <w:bCs/>
          <w:sz w:val="24"/>
        </w:rPr>
        <w:t xml:space="preserve">? </w:t>
      </w:r>
      <w:r w:rsidR="000C1A35">
        <w:rPr>
          <w:rFonts w:cs="Arial"/>
          <w:b w:val="0"/>
          <w:bCs/>
          <w:sz w:val="24"/>
        </w:rPr>
        <w:t xml:space="preserve">Why? </w:t>
      </w:r>
    </w:p>
    <w:p w14:paraId="745C4ED3" w14:textId="77777777" w:rsidR="006D7B22" w:rsidRPr="0081364A" w:rsidRDefault="006D7B22" w:rsidP="006D7B22">
      <w:pPr>
        <w:pStyle w:val="ListParagraph"/>
        <w:spacing w:after="0" w:line="279" w:lineRule="auto"/>
        <w:ind w:left="1800"/>
        <w:jc w:val="both"/>
        <w:rPr>
          <w:rFonts w:cs="Arial"/>
          <w:sz w:val="24"/>
        </w:rPr>
      </w:pPr>
    </w:p>
    <w:p w14:paraId="6F510047" w14:textId="514F431F" w:rsidR="00443D3B" w:rsidRPr="00ED527E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 xml:space="preserve">Post-Seminar Process: </w:t>
      </w:r>
    </w:p>
    <w:p w14:paraId="1184934A" w14:textId="77777777" w:rsidR="00443D3B" w:rsidRPr="00B900B7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0"/>
        </w:rPr>
      </w:pPr>
    </w:p>
    <w:p w14:paraId="26133C26" w14:textId="530FF843" w:rsidR="00B900B7" w:rsidRPr="00B900B7" w:rsidRDefault="00B900B7" w:rsidP="00B900B7">
      <w:pPr>
        <w:spacing w:after="146" w:line="265" w:lineRule="auto"/>
        <w:ind w:left="-5" w:hanging="10"/>
        <w:rPr>
          <w:rFonts w:ascii="Times New Roman" w:hAnsi="Times New Roman"/>
          <w:b w:val="0"/>
          <w:sz w:val="28"/>
        </w:rPr>
      </w:pPr>
      <w:r w:rsidRPr="00B900B7">
        <w:rPr>
          <w:rFonts w:ascii="Times New Roman" w:eastAsia="Arial" w:hAnsi="Times New Roman"/>
          <w:i/>
          <w:sz w:val="28"/>
        </w:rPr>
        <w:t>“</w:t>
      </w:r>
      <w:r w:rsidR="009A785B">
        <w:rPr>
          <w:rFonts w:ascii="Times New Roman" w:eastAsia="Arial" w:hAnsi="Times New Roman"/>
          <w:i/>
          <w:sz w:val="28"/>
        </w:rPr>
        <w:t>Ask each person what they liked most about the discussion</w:t>
      </w:r>
      <w:r w:rsidR="00D8166A">
        <w:rPr>
          <w:rFonts w:ascii="Times New Roman" w:eastAsia="Arial" w:hAnsi="Times New Roman"/>
          <w:i/>
          <w:sz w:val="28"/>
        </w:rPr>
        <w:t>.”</w:t>
      </w:r>
    </w:p>
    <w:p w14:paraId="4AF75578" w14:textId="77777777" w:rsidR="00B900B7" w:rsidRPr="00B900B7" w:rsidRDefault="00B900B7" w:rsidP="00443D3B">
      <w:pPr>
        <w:spacing w:after="0" w:line="279" w:lineRule="auto"/>
        <w:jc w:val="both"/>
        <w:rPr>
          <w:rFonts w:ascii="Times New Roman" w:hAnsi="Times New Roman"/>
          <w:b w:val="0"/>
          <w:sz w:val="14"/>
        </w:rPr>
      </w:pPr>
    </w:p>
    <w:p w14:paraId="0D96CA5E" w14:textId="2C8488E8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 xml:space="preserve">Have </w:t>
      </w:r>
      <w:r w:rsidR="009A785B">
        <w:rPr>
          <w:rFonts w:ascii="Times New Roman" w:hAnsi="Times New Roman"/>
          <w:sz w:val="28"/>
        </w:rPr>
        <w:t>the family</w:t>
      </w:r>
      <w:r>
        <w:rPr>
          <w:rFonts w:ascii="Times New Roman" w:hAnsi="Times New Roman"/>
          <w:sz w:val="28"/>
        </w:rPr>
        <w:t xml:space="preserve"> do a</w:t>
      </w:r>
      <w:r w:rsidR="009A785B">
        <w:rPr>
          <w:rFonts w:ascii="Times New Roman" w:hAnsi="Times New Roman"/>
          <w:sz w:val="28"/>
        </w:rPr>
        <w:t xml:space="preserve"> quick check</w:t>
      </w:r>
      <w:r>
        <w:rPr>
          <w:rFonts w:ascii="Times New Roman" w:hAnsi="Times New Roman"/>
          <w:sz w:val="28"/>
        </w:rPr>
        <w:t xml:space="preserve"> of the </w:t>
      </w:r>
      <w:r w:rsidR="009A785B">
        <w:rPr>
          <w:rFonts w:ascii="Times New Roman" w:hAnsi="Times New Roman"/>
          <w:sz w:val="28"/>
        </w:rPr>
        <w:t>discussion</w:t>
      </w:r>
      <w:r>
        <w:rPr>
          <w:rFonts w:ascii="Times New Roman" w:hAnsi="Times New Roman"/>
          <w:sz w:val="28"/>
        </w:rPr>
        <w:t xml:space="preserve"> goal.</w:t>
      </w:r>
    </w:p>
    <w:p w14:paraId="35E3A322" w14:textId="0EDBDEDD" w:rsidR="00ED527E" w:rsidRPr="009A785B" w:rsidRDefault="009A785B" w:rsidP="009A785B">
      <w:pPr>
        <w:spacing w:after="0" w:line="247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 xml:space="preserve"> </w:t>
      </w:r>
    </w:p>
    <w:p w14:paraId="1D237268" w14:textId="77777777" w:rsidR="00815BF1" w:rsidRDefault="00815BF1" w:rsidP="00B900B7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1A45315D" w14:textId="36D74DE1" w:rsidR="00B900B7" w:rsidRPr="00ED527E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lastRenderedPageBreak/>
        <w:t>Post Seminar Content:</w:t>
      </w:r>
    </w:p>
    <w:p w14:paraId="6B8387A3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FF763AA" w14:textId="39A67C33" w:rsidR="00B900B7" w:rsidRDefault="00B900B7" w:rsidP="002F5EB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ransition to Writing</w:t>
      </w:r>
      <w:r w:rsidR="00434397">
        <w:rPr>
          <w:rFonts w:ascii="Times New Roman" w:hAnsi="Times New Roman"/>
          <w:sz w:val="28"/>
        </w:rPr>
        <w:t>/</w:t>
      </w:r>
      <w:r w:rsidR="002F5EBD">
        <w:rPr>
          <w:rFonts w:ascii="Times New Roman" w:hAnsi="Times New Roman"/>
          <w:sz w:val="28"/>
        </w:rPr>
        <w:t>Family Activity</w:t>
      </w:r>
      <w:r>
        <w:rPr>
          <w:rFonts w:ascii="Times New Roman" w:hAnsi="Times New Roman"/>
          <w:sz w:val="28"/>
        </w:rPr>
        <w:t>:</w:t>
      </w:r>
    </w:p>
    <w:sdt>
      <w:sdtPr>
        <w:rPr>
          <w:rStyle w:val="NPC19"/>
        </w:rPr>
        <w:id w:val="-798067471"/>
        <w:placeholder>
          <w:docPart w:val="74497B5E4BB64B5FAD0EF3C86A818518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Fonts w:ascii="Times New Roman" w:hAnsi="Times New Roman"/>
              <w:sz w:val="28"/>
            </w:rPr>
            <w:id w:val="1458458563"/>
            <w:placeholder>
              <w:docPart w:val="5A7D5D20D8F24177B729A39B375A1D3F"/>
            </w:placeholder>
          </w:sdtPr>
          <w:sdtEndPr>
            <w:rPr>
              <w:sz w:val="22"/>
            </w:rPr>
          </w:sdtEndPr>
          <w:sdtContent>
            <w:p w14:paraId="229378B9" w14:textId="77777777" w:rsidR="007D1AFA" w:rsidRDefault="00670BFC" w:rsidP="006D7B22">
              <w:pPr>
                <w:spacing w:after="0" w:line="240" w:lineRule="auto"/>
                <w:ind w:left="1080"/>
                <w:rPr>
                  <w:rFonts w:cs="Arial"/>
                  <w:b w:val="0"/>
                  <w:sz w:val="24"/>
                  <w:szCs w:val="24"/>
                </w:rPr>
              </w:pP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Review and discuss key ideas that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you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heard, said and thought during the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family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seminar.  </w:t>
              </w:r>
            </w:p>
            <w:p w14:paraId="3C3A4DB8" w14:textId="712EF1FE" w:rsidR="00B900B7" w:rsidRPr="00323A2F" w:rsidRDefault="008D0CD5" w:rsidP="00323A2F">
              <w:pPr>
                <w:spacing w:after="0" w:line="279" w:lineRule="auto"/>
                <w:ind w:left="1080"/>
                <w:rPr>
                  <w:rFonts w:ascii="Times New Roman" w:hAnsi="Times New Roman"/>
                  <w:sz w:val="24"/>
                  <w:szCs w:val="24"/>
                </w:rPr>
              </w:pPr>
            </w:p>
          </w:sdtContent>
        </w:sdt>
      </w:sdtContent>
    </w:sdt>
    <w:sdt>
      <w:sdtPr>
        <w:rPr>
          <w:rStyle w:val="NPC19"/>
          <w:sz w:val="24"/>
          <w:szCs w:val="24"/>
        </w:rPr>
        <w:id w:val="-921261996"/>
        <w:placeholder>
          <w:docPart w:val="41AA8E7890A54F389DE629AD290FAF62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570C3FF3" w14:textId="1D1A0F42" w:rsidR="00323A2F" w:rsidRPr="00AC446D" w:rsidRDefault="00815BF1" w:rsidP="002F5EBD">
          <w:pPr>
            <w:spacing w:after="0" w:line="240" w:lineRule="auto"/>
            <w:ind w:left="1080"/>
            <w:rPr>
              <w:b w:val="0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Take an observation walk as a family and inspect the trees in your yard or neighborhood. Make a chart of the similarities and differences as you walk. Take a p</w:t>
          </w:r>
          <w:r w:rsidR="00FB4E64">
            <w:rPr>
              <w:rStyle w:val="NPC19"/>
              <w:sz w:val="24"/>
              <w:szCs w:val="24"/>
            </w:rPr>
            <w:t xml:space="preserve">hoto </w:t>
          </w:r>
          <w:r>
            <w:rPr>
              <w:rStyle w:val="NPC19"/>
              <w:sz w:val="24"/>
              <w:szCs w:val="24"/>
            </w:rPr>
            <w:t xml:space="preserve">of your favorite tree.  </w:t>
          </w:r>
        </w:p>
        <w:p w14:paraId="11AB0056" w14:textId="77777777" w:rsidR="00323A2F" w:rsidRDefault="00323A2F" w:rsidP="00360963">
          <w:pPr>
            <w:spacing w:after="0" w:line="279" w:lineRule="auto"/>
            <w:ind w:left="1080"/>
            <w:rPr>
              <w:rFonts w:ascii="Times New Roman" w:hAnsi="Times New Roman"/>
              <w:b w:val="0"/>
              <w:sz w:val="24"/>
              <w:szCs w:val="24"/>
            </w:rPr>
          </w:pPr>
        </w:p>
        <w:p w14:paraId="1EEAC750" w14:textId="5EF24AF6" w:rsidR="00323A2F" w:rsidRPr="0035270F" w:rsidRDefault="00323A2F" w:rsidP="00445D54">
          <w:pPr>
            <w:pStyle w:val="ListParagraph"/>
            <w:numPr>
              <w:ilvl w:val="0"/>
              <w:numId w:val="2"/>
            </w:numPr>
            <w:spacing w:after="0" w:line="279" w:lineRule="auto"/>
            <w:jc w:val="both"/>
            <w:rPr>
              <w:rFonts w:ascii="Times New Roman" w:hAnsi="Times New Roman"/>
              <w:b w:val="0"/>
              <w:sz w:val="28"/>
            </w:rPr>
          </w:pPr>
          <w:r>
            <w:rPr>
              <w:rFonts w:ascii="Times New Roman" w:hAnsi="Times New Roman"/>
              <w:sz w:val="28"/>
            </w:rPr>
            <w:t>Writing:</w:t>
          </w:r>
        </w:p>
        <w:p w14:paraId="12D81D19" w14:textId="4C3AA18E" w:rsidR="0035270F" w:rsidRPr="006D7B22" w:rsidRDefault="00815BF1" w:rsidP="00DA65E1">
          <w:pPr>
            <w:pStyle w:val="ListParagraph"/>
            <w:spacing w:after="0" w:line="240" w:lineRule="auto"/>
            <w:ind w:left="1080"/>
            <w:rPr>
              <w:rFonts w:cs="Arial"/>
              <w:b w:val="0"/>
              <w:bCs/>
              <w:sz w:val="24"/>
              <w:szCs w:val="24"/>
            </w:rPr>
          </w:pPr>
          <w:r>
            <w:rPr>
              <w:rFonts w:cs="Arial"/>
              <w:b w:val="0"/>
              <w:bCs/>
              <w:sz w:val="24"/>
              <w:szCs w:val="24"/>
            </w:rPr>
            <w:t>Draw a picture of your favorite tree from the p</w:t>
          </w:r>
          <w:r w:rsidR="00FB4E64">
            <w:rPr>
              <w:rFonts w:cs="Arial"/>
              <w:b w:val="0"/>
              <w:bCs/>
              <w:sz w:val="24"/>
              <w:szCs w:val="24"/>
            </w:rPr>
            <w:t>hoto</w:t>
          </w:r>
          <w:r>
            <w:rPr>
              <w:rFonts w:cs="Arial"/>
              <w:b w:val="0"/>
              <w:bCs/>
              <w:sz w:val="24"/>
              <w:szCs w:val="24"/>
            </w:rPr>
            <w:t xml:space="preserve"> that you took. </w:t>
          </w:r>
          <w:r w:rsidR="00FB4E64">
            <w:rPr>
              <w:rFonts w:cs="Arial"/>
              <w:b w:val="0"/>
              <w:bCs/>
              <w:sz w:val="24"/>
              <w:szCs w:val="24"/>
            </w:rPr>
            <w:t xml:space="preserve">Pick the stanza that you selected in the closing question of the discussion and write it at the bottom. Have a family member take a photo of you and your tree picture and share with a friend or relative along with this Paideia Family Plan.  </w:t>
          </w:r>
        </w:p>
        <w:p w14:paraId="6841C669" w14:textId="51FBB82E" w:rsidR="006D6AAA" w:rsidRDefault="008D0CD5" w:rsidP="00F9731A">
          <w:pPr>
            <w:spacing w:after="0" w:line="279" w:lineRule="auto"/>
            <w:rPr>
              <w:rFonts w:ascii="Times New Roman" w:hAnsi="Times New Roman"/>
              <w:sz w:val="24"/>
              <w:szCs w:val="24"/>
            </w:rPr>
          </w:pPr>
        </w:p>
      </w:sdtContent>
    </w:sdt>
    <w:sdt>
      <w:sdtPr>
        <w:rPr>
          <w:rStyle w:val="NPC19"/>
        </w:rPr>
        <w:id w:val="-1357804567"/>
        <w:placeholder>
          <w:docPart w:val="6A1C929AC21D48828467C4BE8AE2EAA2"/>
        </w:placeholder>
      </w:sdtPr>
      <w:sdtEndPr>
        <w:rPr>
          <w:rStyle w:val="DefaultParagraphFont"/>
          <w:rFonts w:ascii="Times New Roman" w:hAnsi="Times New Roman"/>
          <w:b/>
          <w:sz w:val="28"/>
        </w:rPr>
      </w:sdtEndPr>
      <w:sdtContent>
        <w:p w14:paraId="3A4D4B3D" w14:textId="2D3F1628" w:rsidR="00AE7E53" w:rsidRPr="006D6AAA" w:rsidRDefault="00AE7E53" w:rsidP="006D6AAA">
          <w:pPr>
            <w:spacing w:after="0" w:line="279" w:lineRule="auto"/>
            <w:ind w:left="1080"/>
            <w:rPr>
              <w:rStyle w:val="NPC19"/>
              <w:rFonts w:ascii="Times New Roman" w:hAnsi="Times New Roman"/>
              <w:sz w:val="24"/>
              <w:szCs w:val="24"/>
            </w:rPr>
          </w:pPr>
          <w:r>
            <w:rPr>
              <w:rStyle w:val="NPC19"/>
            </w:rPr>
            <w:tab/>
          </w:r>
        </w:p>
        <w:p w14:paraId="0325F9B7" w14:textId="1E4B7DAA" w:rsidR="00151BCC" w:rsidRPr="008B6024" w:rsidRDefault="008D0CD5" w:rsidP="008B6024">
          <w:pPr>
            <w:pStyle w:val="ListParagraph"/>
            <w:spacing w:after="0" w:line="279" w:lineRule="auto"/>
            <w:ind w:left="1080"/>
            <w:jc w:val="both"/>
            <w:rPr>
              <w:rFonts w:ascii="Times New Roman" w:hAnsi="Times New Roman"/>
              <w:b w:val="0"/>
              <w:sz w:val="28"/>
            </w:rPr>
          </w:pPr>
        </w:p>
      </w:sdtContent>
    </w:sdt>
    <w:p w14:paraId="62E98392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his Paideia Lesson Plan was created by:</w:t>
      </w:r>
    </w:p>
    <w:p w14:paraId="33696AAF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E2E829B" w14:textId="4CB8DDE0" w:rsidR="00151BCC" w:rsidRDefault="00151BCC" w:rsidP="006D7B22">
      <w:pPr>
        <w:spacing w:after="0" w:line="279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>Name: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Jeremy Spielman</w:t>
          </w:r>
        </w:sdtContent>
      </w:sdt>
    </w:p>
    <w:p w14:paraId="095555A5" w14:textId="243A8128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 xml:space="preserve">Organization: 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National Paideia Center</w:t>
          </w:r>
        </w:sdtContent>
      </w:sdt>
    </w:p>
    <w:p w14:paraId="4B9058A7" w14:textId="32B4F272" w:rsidR="00ED527E" w:rsidRDefault="00ED527E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919F7AA" w14:textId="77777777" w:rsidR="00445D54" w:rsidRDefault="00445D54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B8E1287" w14:textId="0054AE77" w:rsidR="00ED527E" w:rsidRDefault="00ED527E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*Text is attached if open sourced.</w:t>
      </w:r>
    </w:p>
    <w:p w14:paraId="4BB5B198" w14:textId="146AEE10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653B9581" w14:textId="39E370D2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656C04E6" w14:textId="7C04D8DF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6100E3BD" w14:textId="7A2DA5E5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44423309" w14:textId="3AACA907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0CDD3355" w14:textId="1D0709CA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320F4FEB" w14:textId="1079B36E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27E53A43" w14:textId="1FF8D1C4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2794133D" w14:textId="4F095434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33F03E3C" w14:textId="22905A7E" w:rsidR="00A274F3" w:rsidRDefault="00A274F3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16EC4D52" w14:textId="025F0973" w:rsidR="00A274F3" w:rsidRDefault="00A274F3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12FA3F45" w14:textId="77777777" w:rsidR="00A274F3" w:rsidRDefault="00A274F3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4367B7F4" w14:textId="7D08EF11" w:rsidR="00FB4E64" w:rsidRDefault="00FB4E64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701CBC1B" w14:textId="77777777" w:rsidR="00F200CF" w:rsidRDefault="00F200CF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71395EC8" w14:textId="78D55045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sz w:val="28"/>
        </w:rPr>
      </w:pPr>
      <w:r w:rsidRPr="00FB4E64">
        <w:rPr>
          <w:rFonts w:ascii="Times New Roman" w:hAnsi="Times New Roman"/>
          <w:sz w:val="28"/>
        </w:rPr>
        <w:lastRenderedPageBreak/>
        <w:t>Trees</w:t>
      </w:r>
    </w:p>
    <w:p w14:paraId="29EEA489" w14:textId="23B85248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Trees are the kindest things I know,</w:t>
      </w:r>
    </w:p>
    <w:p w14:paraId="432AF502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They do no harm, they simply grow</w:t>
      </w:r>
    </w:p>
    <w:p w14:paraId="62063460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And spread a shade for sleepy cows,</w:t>
      </w:r>
    </w:p>
    <w:p w14:paraId="2314413C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And gather birds among their bows.</w:t>
      </w:r>
    </w:p>
    <w:p w14:paraId="5B176606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</w:p>
    <w:p w14:paraId="2BB1DC1B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They give us fruit in leaves above,</w:t>
      </w:r>
    </w:p>
    <w:p w14:paraId="6155CF2C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And wood to make our houses of,</w:t>
      </w:r>
    </w:p>
    <w:p w14:paraId="33F9C33F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And leaves to burn on Halloween</w:t>
      </w:r>
    </w:p>
    <w:p w14:paraId="0FC40FD2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And in the Spring new buds of green.</w:t>
      </w:r>
    </w:p>
    <w:p w14:paraId="6F9FAD26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</w:p>
    <w:p w14:paraId="5BC27E0B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They are first when day's begun</w:t>
      </w:r>
    </w:p>
    <w:p w14:paraId="4F6A53EC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To tough the beams of morning sun,</w:t>
      </w:r>
    </w:p>
    <w:p w14:paraId="3D225C1A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They are the last to hold the light</w:t>
      </w:r>
    </w:p>
    <w:p w14:paraId="6A342357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When evening changes into night.</w:t>
      </w:r>
    </w:p>
    <w:p w14:paraId="6D3CAEE6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</w:p>
    <w:p w14:paraId="4C0E95C8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And when a moon floats on the sky</w:t>
      </w:r>
    </w:p>
    <w:p w14:paraId="6694E69B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They hum a drowsy lullaby</w:t>
      </w:r>
    </w:p>
    <w:p w14:paraId="795FB70D" w14:textId="77777777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Of sleepy children long ago...</w:t>
      </w:r>
    </w:p>
    <w:p w14:paraId="4930A8B3" w14:textId="2A756E2A" w:rsid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 w:rsidRPr="00FB4E64">
        <w:rPr>
          <w:rFonts w:ascii="Times New Roman" w:hAnsi="Times New Roman"/>
          <w:b w:val="0"/>
          <w:bCs/>
          <w:sz w:val="28"/>
        </w:rPr>
        <w:t>Trees are the kindest things I know.</w:t>
      </w:r>
    </w:p>
    <w:p w14:paraId="761007EA" w14:textId="600C80DC" w:rsid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</w:p>
    <w:p w14:paraId="5AB864A4" w14:textId="73A52611" w:rsidR="00FB4E64" w:rsidRPr="00FB4E64" w:rsidRDefault="00FB4E64" w:rsidP="00FB4E64">
      <w:pPr>
        <w:spacing w:after="0" w:line="279" w:lineRule="auto"/>
        <w:jc w:val="both"/>
        <w:rPr>
          <w:rFonts w:ascii="Times New Roman" w:hAnsi="Times New Roman"/>
          <w:b w:val="0"/>
          <w:bCs/>
          <w:sz w:val="28"/>
        </w:rPr>
      </w:pPr>
      <w:r>
        <w:rPr>
          <w:rFonts w:ascii="Times New Roman" w:hAnsi="Times New Roman"/>
          <w:b w:val="0"/>
          <w:bCs/>
          <w:sz w:val="28"/>
        </w:rPr>
        <w:t xml:space="preserve">-Harry </w:t>
      </w:r>
      <w:proofErr w:type="spellStart"/>
      <w:r>
        <w:rPr>
          <w:rFonts w:ascii="Times New Roman" w:hAnsi="Times New Roman"/>
          <w:b w:val="0"/>
          <w:bCs/>
          <w:sz w:val="28"/>
        </w:rPr>
        <w:t>Behn</w:t>
      </w:r>
      <w:proofErr w:type="spellEnd"/>
    </w:p>
    <w:p w14:paraId="3A26BED5" w14:textId="77777777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A8F7EE2" w14:textId="4CBA9588" w:rsidR="005B64D1" w:rsidRDefault="005B64D1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11AE057" w14:textId="4C9532E8" w:rsidR="0019309E" w:rsidRDefault="0019309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12CECB0C" w14:textId="2DD7D127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4B7FA168" w14:textId="7A5FDD42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4AB81BF2" w14:textId="1414ED35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01DCB903" w14:textId="77777777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7AC9B1F2" w14:textId="26BC941E" w:rsidR="000C1A35" w:rsidRDefault="000C1A35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7C0FE100" w14:textId="1448E832" w:rsidR="0019309E" w:rsidRDefault="0019309E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4C007D3C" w14:textId="77777777" w:rsidR="006D7B22" w:rsidRDefault="006D7B22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0ECA90D5" w14:textId="0B1200EF" w:rsidR="005B64D1" w:rsidRPr="0019309E" w:rsidRDefault="005B64D1" w:rsidP="005B64D1">
      <w:pPr>
        <w:pStyle w:val="NormalWeb"/>
        <w:rPr>
          <w:rFonts w:ascii="Arial" w:hAnsi="Arial" w:cs="Arial"/>
          <w:bCs/>
          <w:sz w:val="26"/>
          <w:szCs w:val="26"/>
        </w:rPr>
      </w:pPr>
      <w:r w:rsidRPr="0019309E">
        <w:rPr>
          <w:rFonts w:ascii="Arial" w:hAnsi="Arial" w:cs="Arial"/>
          <w:bCs/>
          <w:sz w:val="26"/>
          <w:szCs w:val="26"/>
        </w:rPr>
        <w:t xml:space="preserve"> </w:t>
      </w:r>
    </w:p>
    <w:sectPr w:rsidR="005B64D1" w:rsidRPr="0019309E" w:rsidSect="00ED527E">
      <w:footerReference w:type="first" r:id="rId10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B7AFF" w14:textId="77777777" w:rsidR="008D0CD5" w:rsidRDefault="008D0CD5" w:rsidP="00080137">
      <w:pPr>
        <w:spacing w:after="0" w:line="240" w:lineRule="auto"/>
      </w:pPr>
      <w:r>
        <w:separator/>
      </w:r>
    </w:p>
  </w:endnote>
  <w:endnote w:type="continuationSeparator" w:id="0">
    <w:p w14:paraId="627B78DD" w14:textId="77777777" w:rsidR="008D0CD5" w:rsidRDefault="008D0CD5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9A1C8" w14:textId="30B3B717" w:rsidR="00A95DE8" w:rsidRDefault="00A95DE8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85233A">
      <w:rPr>
        <w:noProof/>
      </w:rPr>
      <w:t>29 March 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3EBEB" w14:textId="77777777" w:rsidR="008D0CD5" w:rsidRDefault="008D0CD5" w:rsidP="00080137">
      <w:pPr>
        <w:spacing w:after="0" w:line="240" w:lineRule="auto"/>
      </w:pPr>
      <w:r>
        <w:separator/>
      </w:r>
    </w:p>
  </w:footnote>
  <w:footnote w:type="continuationSeparator" w:id="0">
    <w:p w14:paraId="527C287F" w14:textId="77777777" w:rsidR="008D0CD5" w:rsidRDefault="008D0CD5" w:rsidP="000801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521F7"/>
    <w:multiLevelType w:val="hybridMultilevel"/>
    <w:tmpl w:val="4C04C29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0B2F47"/>
    <w:multiLevelType w:val="hybridMultilevel"/>
    <w:tmpl w:val="DC9851F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kwNKgFANINi1gtAAAA"/>
  </w:docVars>
  <w:rsids>
    <w:rsidRoot w:val="00AC4BF3"/>
    <w:rsid w:val="000276D4"/>
    <w:rsid w:val="00031C58"/>
    <w:rsid w:val="00041302"/>
    <w:rsid w:val="00047E35"/>
    <w:rsid w:val="00080137"/>
    <w:rsid w:val="0008046D"/>
    <w:rsid w:val="00084F54"/>
    <w:rsid w:val="000C1A35"/>
    <w:rsid w:val="000C264B"/>
    <w:rsid w:val="000D25C3"/>
    <w:rsid w:val="000D3349"/>
    <w:rsid w:val="000D477F"/>
    <w:rsid w:val="00101412"/>
    <w:rsid w:val="00106F97"/>
    <w:rsid w:val="00135016"/>
    <w:rsid w:val="0014466D"/>
    <w:rsid w:val="00151BCC"/>
    <w:rsid w:val="00153178"/>
    <w:rsid w:val="001603CA"/>
    <w:rsid w:val="0018496D"/>
    <w:rsid w:val="0019309E"/>
    <w:rsid w:val="001969DC"/>
    <w:rsid w:val="001971EE"/>
    <w:rsid w:val="001A1520"/>
    <w:rsid w:val="001A2E2E"/>
    <w:rsid w:val="001A459F"/>
    <w:rsid w:val="001A628F"/>
    <w:rsid w:val="001D3401"/>
    <w:rsid w:val="001F0881"/>
    <w:rsid w:val="001F514A"/>
    <w:rsid w:val="001F7C5E"/>
    <w:rsid w:val="00212BB7"/>
    <w:rsid w:val="002235F2"/>
    <w:rsid w:val="0023317C"/>
    <w:rsid w:val="0023424D"/>
    <w:rsid w:val="00264C1C"/>
    <w:rsid w:val="00272CB8"/>
    <w:rsid w:val="002759D1"/>
    <w:rsid w:val="00280D7A"/>
    <w:rsid w:val="00283CEA"/>
    <w:rsid w:val="002B58C0"/>
    <w:rsid w:val="002C2349"/>
    <w:rsid w:val="002F0444"/>
    <w:rsid w:val="002F4220"/>
    <w:rsid w:val="002F5EBD"/>
    <w:rsid w:val="00314E0C"/>
    <w:rsid w:val="00323A2F"/>
    <w:rsid w:val="00332E99"/>
    <w:rsid w:val="00337434"/>
    <w:rsid w:val="003434B1"/>
    <w:rsid w:val="0035270F"/>
    <w:rsid w:val="00355AE9"/>
    <w:rsid w:val="00360963"/>
    <w:rsid w:val="003873B1"/>
    <w:rsid w:val="003D0490"/>
    <w:rsid w:val="003E7378"/>
    <w:rsid w:val="003F647D"/>
    <w:rsid w:val="00434397"/>
    <w:rsid w:val="0043676D"/>
    <w:rsid w:val="00443D3B"/>
    <w:rsid w:val="00445D54"/>
    <w:rsid w:val="00462922"/>
    <w:rsid w:val="00482FBF"/>
    <w:rsid w:val="004A1444"/>
    <w:rsid w:val="004B543D"/>
    <w:rsid w:val="004C3414"/>
    <w:rsid w:val="004F2E35"/>
    <w:rsid w:val="004F3761"/>
    <w:rsid w:val="005102BC"/>
    <w:rsid w:val="0052651D"/>
    <w:rsid w:val="00543C0D"/>
    <w:rsid w:val="0055668F"/>
    <w:rsid w:val="00580AEB"/>
    <w:rsid w:val="005B64D1"/>
    <w:rsid w:val="005C0215"/>
    <w:rsid w:val="005C6821"/>
    <w:rsid w:val="0061398F"/>
    <w:rsid w:val="00617F90"/>
    <w:rsid w:val="0065374B"/>
    <w:rsid w:val="006656B3"/>
    <w:rsid w:val="00670BFC"/>
    <w:rsid w:val="00685DCC"/>
    <w:rsid w:val="006B33B5"/>
    <w:rsid w:val="006D5443"/>
    <w:rsid w:val="006D6AAA"/>
    <w:rsid w:val="006D7B22"/>
    <w:rsid w:val="006E6C40"/>
    <w:rsid w:val="00732860"/>
    <w:rsid w:val="007A60C5"/>
    <w:rsid w:val="007C1A56"/>
    <w:rsid w:val="007D1AFA"/>
    <w:rsid w:val="007D5B41"/>
    <w:rsid w:val="007F4DC2"/>
    <w:rsid w:val="00812088"/>
    <w:rsid w:val="0081364A"/>
    <w:rsid w:val="00815BF1"/>
    <w:rsid w:val="00817A12"/>
    <w:rsid w:val="00826487"/>
    <w:rsid w:val="008320A8"/>
    <w:rsid w:val="00836027"/>
    <w:rsid w:val="0085233A"/>
    <w:rsid w:val="00863ED8"/>
    <w:rsid w:val="00881434"/>
    <w:rsid w:val="00883C8D"/>
    <w:rsid w:val="008B6024"/>
    <w:rsid w:val="008C2691"/>
    <w:rsid w:val="008D0CD5"/>
    <w:rsid w:val="008D33B7"/>
    <w:rsid w:val="008E5E96"/>
    <w:rsid w:val="00903202"/>
    <w:rsid w:val="009033A5"/>
    <w:rsid w:val="0092459F"/>
    <w:rsid w:val="009355C3"/>
    <w:rsid w:val="0093600E"/>
    <w:rsid w:val="00956343"/>
    <w:rsid w:val="0096473A"/>
    <w:rsid w:val="00970ABC"/>
    <w:rsid w:val="00971573"/>
    <w:rsid w:val="00985857"/>
    <w:rsid w:val="009872C7"/>
    <w:rsid w:val="009A785B"/>
    <w:rsid w:val="009F1CB0"/>
    <w:rsid w:val="00A036D5"/>
    <w:rsid w:val="00A05638"/>
    <w:rsid w:val="00A10862"/>
    <w:rsid w:val="00A274F3"/>
    <w:rsid w:val="00A31672"/>
    <w:rsid w:val="00A36B3F"/>
    <w:rsid w:val="00A51FD9"/>
    <w:rsid w:val="00A75F48"/>
    <w:rsid w:val="00A83BC3"/>
    <w:rsid w:val="00A95DE8"/>
    <w:rsid w:val="00AB756F"/>
    <w:rsid w:val="00AC446D"/>
    <w:rsid w:val="00AC4BF3"/>
    <w:rsid w:val="00AD70D0"/>
    <w:rsid w:val="00AE7E53"/>
    <w:rsid w:val="00AF291D"/>
    <w:rsid w:val="00B00EC4"/>
    <w:rsid w:val="00B55D7F"/>
    <w:rsid w:val="00B659F3"/>
    <w:rsid w:val="00B675C7"/>
    <w:rsid w:val="00B900B7"/>
    <w:rsid w:val="00B918BF"/>
    <w:rsid w:val="00BA4924"/>
    <w:rsid w:val="00BE42AF"/>
    <w:rsid w:val="00C022D9"/>
    <w:rsid w:val="00C02547"/>
    <w:rsid w:val="00C02F18"/>
    <w:rsid w:val="00C20524"/>
    <w:rsid w:val="00C25564"/>
    <w:rsid w:val="00C259D6"/>
    <w:rsid w:val="00C26C6F"/>
    <w:rsid w:val="00C33918"/>
    <w:rsid w:val="00C342A8"/>
    <w:rsid w:val="00C37073"/>
    <w:rsid w:val="00C40564"/>
    <w:rsid w:val="00C42F6A"/>
    <w:rsid w:val="00C80AEC"/>
    <w:rsid w:val="00C83A79"/>
    <w:rsid w:val="00C86247"/>
    <w:rsid w:val="00CB36CB"/>
    <w:rsid w:val="00CB48D1"/>
    <w:rsid w:val="00CE28A3"/>
    <w:rsid w:val="00D00498"/>
    <w:rsid w:val="00D107EB"/>
    <w:rsid w:val="00D15E60"/>
    <w:rsid w:val="00D355EB"/>
    <w:rsid w:val="00D53986"/>
    <w:rsid w:val="00D5444C"/>
    <w:rsid w:val="00D63CEB"/>
    <w:rsid w:val="00D8166A"/>
    <w:rsid w:val="00D82E54"/>
    <w:rsid w:val="00D83DE8"/>
    <w:rsid w:val="00D856C9"/>
    <w:rsid w:val="00D85A27"/>
    <w:rsid w:val="00D94A03"/>
    <w:rsid w:val="00D95DAF"/>
    <w:rsid w:val="00DA5809"/>
    <w:rsid w:val="00DA65E1"/>
    <w:rsid w:val="00DC38BC"/>
    <w:rsid w:val="00DD60C5"/>
    <w:rsid w:val="00DE449C"/>
    <w:rsid w:val="00E3003B"/>
    <w:rsid w:val="00E51EF0"/>
    <w:rsid w:val="00E63BEA"/>
    <w:rsid w:val="00E63C11"/>
    <w:rsid w:val="00E96584"/>
    <w:rsid w:val="00E970C5"/>
    <w:rsid w:val="00EA0269"/>
    <w:rsid w:val="00ED527E"/>
    <w:rsid w:val="00EE7EF5"/>
    <w:rsid w:val="00EF5A82"/>
    <w:rsid w:val="00F200CF"/>
    <w:rsid w:val="00F30D57"/>
    <w:rsid w:val="00F3290D"/>
    <w:rsid w:val="00F41A05"/>
    <w:rsid w:val="00F57A55"/>
    <w:rsid w:val="00F62550"/>
    <w:rsid w:val="00F9731A"/>
    <w:rsid w:val="00F97DFC"/>
    <w:rsid w:val="00FA35A7"/>
    <w:rsid w:val="00FB04E5"/>
    <w:rsid w:val="00FB285D"/>
    <w:rsid w:val="00FB4E64"/>
    <w:rsid w:val="00FB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character" w:styleId="Hyperlink">
    <w:name w:val="Hyperlink"/>
    <w:basedOn w:val="DefaultParagraphFont"/>
    <w:uiPriority w:val="99"/>
    <w:unhideWhenUsed/>
    <w:locked/>
    <w:rsid w:val="009245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59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E449C"/>
  </w:style>
  <w:style w:type="character" w:styleId="FollowedHyperlink">
    <w:name w:val="FollowedHyperlink"/>
    <w:basedOn w:val="DefaultParagraphFont"/>
    <w:uiPriority w:val="99"/>
    <w:semiHidden/>
    <w:unhideWhenUsed/>
    <w:locked/>
    <w:rsid w:val="005B64D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locked/>
    <w:rsid w:val="005B64D1"/>
    <w:pPr>
      <w:spacing w:before="100" w:beforeAutospacing="1" w:after="100" w:afterAutospacing="1" w:line="240" w:lineRule="auto"/>
    </w:pPr>
    <w:rPr>
      <w:rFonts w:ascii="Times New Roman" w:eastAsia="Times New Roman" w:hAnsi="Times New Roman"/>
      <w:b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5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0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77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42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1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6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4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36FD07058148CA93F6E4C6F42E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078A-4A19-4E69-A5AD-343C8122993A}"/>
      </w:docPartPr>
      <w:docPartBody>
        <w:p w:rsidR="001E5439" w:rsidRDefault="001E5439" w:rsidP="001E5439">
          <w:pPr>
            <w:pStyle w:val="8936FD07058148CA93F6E4C6F42E4D5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1FE3C84E14A38A94513D3FC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7ACF3-4748-47D0-BDF3-E25631E6C22B}"/>
      </w:docPartPr>
      <w:docPartBody>
        <w:p w:rsidR="001E5439" w:rsidRDefault="001E5439" w:rsidP="001E5439">
          <w:pPr>
            <w:pStyle w:val="4051FE3C84E14A38A94513D3FC87A2E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97B5E4BB64B5FAD0EF3C86A81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D21B9-6592-4F7E-AF9D-7897A5A3EA69}"/>
      </w:docPartPr>
      <w:docPartBody>
        <w:p w:rsidR="001E5439" w:rsidRDefault="001E5439" w:rsidP="001E5439">
          <w:pPr>
            <w:pStyle w:val="74497B5E4BB64B5FAD0EF3C86A81851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8E7890A54F389DE629AD290FA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28D-05F7-488B-973A-A2EB7B206FD3}"/>
      </w:docPartPr>
      <w:docPartBody>
        <w:p w:rsidR="001E5439" w:rsidRDefault="001E5439" w:rsidP="001E5439">
          <w:pPr>
            <w:pStyle w:val="41AA8E7890A54F389DE629AD290FAF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C929AC21D48828467C4BE8AE2E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E1E31-DA13-4B91-BDC9-A49E45C16883}"/>
      </w:docPartPr>
      <w:docPartBody>
        <w:p w:rsidR="001E5439" w:rsidRDefault="001E5439" w:rsidP="001E5439">
          <w:pPr>
            <w:pStyle w:val="6A1C929AC21D48828467C4BE8AE2EA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3AABD4D67D4009ACA2B09B77A4A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07E89-2AF8-4026-82F1-ACD4810C73DD}"/>
      </w:docPartPr>
      <w:docPartBody>
        <w:p w:rsidR="00907BE5" w:rsidRDefault="00A27277" w:rsidP="00A27277">
          <w:pPr>
            <w:pStyle w:val="8C3AABD4D67D4009ACA2B09B77A4AE96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D5D20D8F24177B729A39B375A1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54D7-8AC6-4486-9AEA-F0266DF54E64}"/>
      </w:docPartPr>
      <w:docPartBody>
        <w:p w:rsidR="00907BE5" w:rsidRDefault="00A27277" w:rsidP="00A27277">
          <w:pPr>
            <w:pStyle w:val="5A7D5D20D8F24177B729A39B375A1D3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12007"/>
    <w:rsid w:val="000B5B08"/>
    <w:rsid w:val="001E5439"/>
    <w:rsid w:val="0025622B"/>
    <w:rsid w:val="002E36FA"/>
    <w:rsid w:val="003A166E"/>
    <w:rsid w:val="004233E7"/>
    <w:rsid w:val="00533DF9"/>
    <w:rsid w:val="006948EE"/>
    <w:rsid w:val="00732EA2"/>
    <w:rsid w:val="008918FE"/>
    <w:rsid w:val="008F333E"/>
    <w:rsid w:val="00907BE5"/>
    <w:rsid w:val="009B3442"/>
    <w:rsid w:val="00A27277"/>
    <w:rsid w:val="00AB1BBA"/>
    <w:rsid w:val="00B0377B"/>
    <w:rsid w:val="00B079DD"/>
    <w:rsid w:val="00C429D0"/>
    <w:rsid w:val="00C5476C"/>
    <w:rsid w:val="00D53927"/>
    <w:rsid w:val="00D8524D"/>
    <w:rsid w:val="00DC4866"/>
    <w:rsid w:val="00E15E79"/>
    <w:rsid w:val="00E20EC2"/>
    <w:rsid w:val="00F3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3DF9"/>
    <w:rPr>
      <w:color w:val="808080"/>
    </w:rPr>
  </w:style>
  <w:style w:type="paragraph" w:customStyle="1" w:styleId="5541D466EDBB48898F572111BD7F2DF0">
    <w:name w:val="5541D466EDBB48898F572111BD7F2DF0"/>
    <w:rsid w:val="004233E7"/>
    <w:rPr>
      <w:rFonts w:eastAsiaTheme="minorHAnsi"/>
    </w:rPr>
  </w:style>
  <w:style w:type="paragraph" w:customStyle="1" w:styleId="59A96649FA1A45FFA14BF43CDD5F3F46">
    <w:name w:val="59A96649FA1A45FFA14BF43CDD5F3F46"/>
    <w:rsid w:val="004233E7"/>
    <w:rPr>
      <w:rFonts w:eastAsiaTheme="minorHAnsi"/>
    </w:rPr>
  </w:style>
  <w:style w:type="paragraph" w:customStyle="1" w:styleId="FB6DF5202CF14020B0D8FB4E4E24489A">
    <w:name w:val="FB6DF5202CF14020B0D8FB4E4E24489A"/>
    <w:rsid w:val="004233E7"/>
    <w:rPr>
      <w:rFonts w:eastAsiaTheme="minorHAnsi"/>
    </w:rPr>
  </w:style>
  <w:style w:type="paragraph" w:customStyle="1" w:styleId="615C9602CE2C4E50829844A3ECD30162">
    <w:name w:val="615C9602CE2C4E50829844A3ECD30162"/>
    <w:rsid w:val="004233E7"/>
    <w:rPr>
      <w:rFonts w:eastAsiaTheme="minorHAnsi"/>
    </w:rPr>
  </w:style>
  <w:style w:type="paragraph" w:customStyle="1" w:styleId="C552CFE2A467474BA98762DCF3EF6D39">
    <w:name w:val="C552CFE2A467474BA98762DCF3EF6D39"/>
    <w:rsid w:val="004233E7"/>
    <w:rPr>
      <w:rFonts w:eastAsiaTheme="minorHAnsi"/>
    </w:rPr>
  </w:style>
  <w:style w:type="paragraph" w:customStyle="1" w:styleId="64A44402AC954EFA891E6A745EC3DEBD">
    <w:name w:val="64A44402AC954EFA891E6A745EC3DEBD"/>
    <w:rsid w:val="004233E7"/>
    <w:rPr>
      <w:rFonts w:eastAsiaTheme="minorHAnsi"/>
    </w:rPr>
  </w:style>
  <w:style w:type="paragraph" w:customStyle="1" w:styleId="8936FD07058148CA93F6E4C6F42E4D58">
    <w:name w:val="8936FD07058148CA93F6E4C6F42E4D58"/>
    <w:rsid w:val="004233E7"/>
    <w:rPr>
      <w:rFonts w:eastAsiaTheme="minorHAnsi"/>
    </w:rPr>
  </w:style>
  <w:style w:type="paragraph" w:customStyle="1" w:styleId="4051FE3C84E14A38A94513D3FC87A2EE">
    <w:name w:val="4051FE3C84E14A38A94513D3FC87A2EE"/>
    <w:rsid w:val="004233E7"/>
    <w:rPr>
      <w:rFonts w:eastAsiaTheme="minorHAnsi"/>
    </w:rPr>
  </w:style>
  <w:style w:type="paragraph" w:customStyle="1" w:styleId="5F9F7AA3A74B4C158312124BA58B66CF">
    <w:name w:val="5F9F7AA3A74B4C158312124BA58B66CF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">
    <w:name w:val="2E78DBADBC5E4F808939CE2513800770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">
    <w:name w:val="6EDBFAEEBA2646D89347E8752C102B4E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">
    <w:name w:val="12FD08EF7148401D8ED274DC08436A1A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">
    <w:name w:val="D5564289302C4507AB21BE5A566C1C50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">
    <w:name w:val="C87B421B668A4974BDDEC63F67D6828E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">
    <w:name w:val="D554510B2E444FF9B07146E51648D745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">
    <w:name w:val="4E77685555AA4E738693EE54AD7B3BB5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">
    <w:name w:val="F5A203AD9591472F82D4E4D4F69AABDD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">
    <w:name w:val="C2FC65C41EC34F15B6807BB6C88FED03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">
    <w:name w:val="74497B5E4BB64B5FAD0EF3C86A818518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">
    <w:name w:val="4D58069914EA4BABAEDCDC43257B4529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">
    <w:name w:val="41AA8E7890A54F389DE629AD290FAF62"/>
    <w:rsid w:val="004233E7"/>
    <w:rPr>
      <w:rFonts w:eastAsiaTheme="minorHAnsi"/>
    </w:rPr>
  </w:style>
  <w:style w:type="paragraph" w:customStyle="1" w:styleId="6A1C929AC21D48828467C4BE8AE2EAA2">
    <w:name w:val="6A1C929AC21D48828467C4BE8AE2EAA2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">
    <w:name w:val="E3AA18C047AE46699868FBE846DB99FC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">
    <w:name w:val="60550681BE0B442FAB3065A5EB77E388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">
    <w:name w:val="F371EC717D014FA4B9AA554B4E7F9624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">
    <w:name w:val="0E6C5B7D018C49D08508022ABFEFA2C9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">
    <w:name w:val="1EA5C137624E4A7EB0010E9A9F9BF7A2"/>
    <w:rsid w:val="004233E7"/>
    <w:rPr>
      <w:rFonts w:eastAsiaTheme="minorHAnsi"/>
    </w:rPr>
  </w:style>
  <w:style w:type="paragraph" w:customStyle="1" w:styleId="5A7C5555AF9D432EAB16BB2A55A9F347">
    <w:name w:val="5A7C5555AF9D432EAB16BB2A55A9F347"/>
    <w:rsid w:val="004233E7"/>
    <w:rPr>
      <w:rFonts w:eastAsiaTheme="minorHAnsi"/>
    </w:rPr>
  </w:style>
  <w:style w:type="paragraph" w:customStyle="1" w:styleId="5541D466EDBB48898F572111BD7F2DF01">
    <w:name w:val="5541D466EDBB48898F572111BD7F2DF01"/>
    <w:rsid w:val="004233E7"/>
    <w:rPr>
      <w:rFonts w:eastAsiaTheme="minorHAnsi"/>
    </w:rPr>
  </w:style>
  <w:style w:type="paragraph" w:customStyle="1" w:styleId="59A96649FA1A45FFA14BF43CDD5F3F461">
    <w:name w:val="59A96649FA1A45FFA14BF43CDD5F3F461"/>
    <w:rsid w:val="004233E7"/>
    <w:rPr>
      <w:rFonts w:eastAsiaTheme="minorHAnsi"/>
    </w:rPr>
  </w:style>
  <w:style w:type="paragraph" w:customStyle="1" w:styleId="FB6DF5202CF14020B0D8FB4E4E24489A1">
    <w:name w:val="FB6DF5202CF14020B0D8FB4E4E24489A1"/>
    <w:rsid w:val="004233E7"/>
    <w:rPr>
      <w:rFonts w:eastAsiaTheme="minorHAnsi"/>
    </w:rPr>
  </w:style>
  <w:style w:type="paragraph" w:customStyle="1" w:styleId="615C9602CE2C4E50829844A3ECD301621">
    <w:name w:val="615C9602CE2C4E50829844A3ECD301621"/>
    <w:rsid w:val="004233E7"/>
    <w:rPr>
      <w:rFonts w:eastAsiaTheme="minorHAnsi"/>
    </w:rPr>
  </w:style>
  <w:style w:type="paragraph" w:customStyle="1" w:styleId="C552CFE2A467474BA98762DCF3EF6D391">
    <w:name w:val="C552CFE2A467474BA98762DCF3EF6D391"/>
    <w:rsid w:val="004233E7"/>
    <w:rPr>
      <w:rFonts w:eastAsiaTheme="minorHAnsi"/>
    </w:rPr>
  </w:style>
  <w:style w:type="paragraph" w:customStyle="1" w:styleId="64A44402AC954EFA891E6A745EC3DEBD1">
    <w:name w:val="64A44402AC954EFA891E6A745EC3DEBD1"/>
    <w:rsid w:val="004233E7"/>
    <w:rPr>
      <w:rFonts w:eastAsiaTheme="minorHAnsi"/>
    </w:rPr>
  </w:style>
  <w:style w:type="paragraph" w:customStyle="1" w:styleId="8936FD07058148CA93F6E4C6F42E4D581">
    <w:name w:val="8936FD07058148CA93F6E4C6F42E4D581"/>
    <w:rsid w:val="004233E7"/>
    <w:rPr>
      <w:rFonts w:eastAsiaTheme="minorHAnsi"/>
    </w:rPr>
  </w:style>
  <w:style w:type="paragraph" w:customStyle="1" w:styleId="4051FE3C84E14A38A94513D3FC87A2EE1">
    <w:name w:val="4051FE3C84E14A38A94513D3FC87A2EE1"/>
    <w:rsid w:val="004233E7"/>
    <w:rPr>
      <w:rFonts w:eastAsiaTheme="minorHAnsi"/>
    </w:rPr>
  </w:style>
  <w:style w:type="paragraph" w:customStyle="1" w:styleId="5F9F7AA3A74B4C158312124BA58B66CF1">
    <w:name w:val="5F9F7AA3A74B4C158312124BA58B66CF1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1">
    <w:name w:val="2E78DBADBC5E4F808939CE25138007701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1">
    <w:name w:val="6EDBFAEEBA2646D89347E8752C102B4E1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1">
    <w:name w:val="12FD08EF7148401D8ED274DC08436A1A1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1">
    <w:name w:val="D5564289302C4507AB21BE5A566C1C501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1">
    <w:name w:val="C87B421B668A4974BDDEC63F67D6828E1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1">
    <w:name w:val="D554510B2E444FF9B07146E51648D7451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1">
    <w:name w:val="4E77685555AA4E738693EE54AD7B3BB51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1">
    <w:name w:val="F5A203AD9591472F82D4E4D4F69AABDD1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1">
    <w:name w:val="C2FC65C41EC34F15B6807BB6C88FED031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1">
    <w:name w:val="74497B5E4BB64B5FAD0EF3C86A8185181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1">
    <w:name w:val="4D58069914EA4BABAEDCDC43257B45291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1">
    <w:name w:val="41AA8E7890A54F389DE629AD290FAF621"/>
    <w:rsid w:val="004233E7"/>
    <w:rPr>
      <w:rFonts w:eastAsiaTheme="minorHAnsi"/>
    </w:rPr>
  </w:style>
  <w:style w:type="paragraph" w:customStyle="1" w:styleId="6A1C929AC21D48828467C4BE8AE2EAA21">
    <w:name w:val="6A1C929AC21D48828467C4BE8AE2EAA21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1">
    <w:name w:val="E3AA18C047AE46699868FBE846DB99FC1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1">
    <w:name w:val="60550681BE0B442FAB3065A5EB77E3881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1">
    <w:name w:val="F371EC717D014FA4B9AA554B4E7F96241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1">
    <w:name w:val="0E6C5B7D018C49D08508022ABFEFA2C91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1">
    <w:name w:val="1EA5C137624E4A7EB0010E9A9F9BF7A21"/>
    <w:rsid w:val="004233E7"/>
    <w:rPr>
      <w:rFonts w:eastAsiaTheme="minorHAnsi"/>
    </w:rPr>
  </w:style>
  <w:style w:type="paragraph" w:customStyle="1" w:styleId="5A7C5555AF9D432EAB16BB2A55A9F3471">
    <w:name w:val="5A7C5555AF9D432EAB16BB2A55A9F3471"/>
    <w:rsid w:val="004233E7"/>
    <w:rPr>
      <w:rFonts w:eastAsiaTheme="minorHAnsi"/>
    </w:rPr>
  </w:style>
  <w:style w:type="paragraph" w:customStyle="1" w:styleId="5541D466EDBB48898F572111BD7F2DF02">
    <w:name w:val="5541D466EDBB48898F572111BD7F2DF02"/>
    <w:rsid w:val="001E5439"/>
    <w:rPr>
      <w:rFonts w:eastAsiaTheme="minorHAnsi"/>
    </w:rPr>
  </w:style>
  <w:style w:type="paragraph" w:customStyle="1" w:styleId="59A96649FA1A45FFA14BF43CDD5F3F462">
    <w:name w:val="59A96649FA1A45FFA14BF43CDD5F3F462"/>
    <w:rsid w:val="001E5439"/>
    <w:rPr>
      <w:rFonts w:eastAsiaTheme="minorHAnsi"/>
    </w:rPr>
  </w:style>
  <w:style w:type="paragraph" w:customStyle="1" w:styleId="FB6DF5202CF14020B0D8FB4E4E24489A2">
    <w:name w:val="FB6DF5202CF14020B0D8FB4E4E24489A2"/>
    <w:rsid w:val="001E5439"/>
    <w:rPr>
      <w:rFonts w:eastAsiaTheme="minorHAnsi"/>
    </w:rPr>
  </w:style>
  <w:style w:type="paragraph" w:customStyle="1" w:styleId="615C9602CE2C4E50829844A3ECD301622">
    <w:name w:val="615C9602CE2C4E50829844A3ECD301622"/>
    <w:rsid w:val="001E5439"/>
    <w:rPr>
      <w:rFonts w:eastAsiaTheme="minorHAnsi"/>
    </w:rPr>
  </w:style>
  <w:style w:type="paragraph" w:customStyle="1" w:styleId="C552CFE2A467474BA98762DCF3EF6D392">
    <w:name w:val="C552CFE2A467474BA98762DCF3EF6D392"/>
    <w:rsid w:val="001E5439"/>
    <w:rPr>
      <w:rFonts w:eastAsiaTheme="minorHAnsi"/>
    </w:rPr>
  </w:style>
  <w:style w:type="paragraph" w:customStyle="1" w:styleId="64A44402AC954EFA891E6A745EC3DEBD2">
    <w:name w:val="64A44402AC954EFA891E6A745EC3DEBD2"/>
    <w:rsid w:val="001E5439"/>
    <w:rPr>
      <w:rFonts w:eastAsiaTheme="minorHAnsi"/>
    </w:rPr>
  </w:style>
  <w:style w:type="paragraph" w:customStyle="1" w:styleId="8936FD07058148CA93F6E4C6F42E4D582">
    <w:name w:val="8936FD07058148CA93F6E4C6F42E4D582"/>
    <w:rsid w:val="001E5439"/>
    <w:rPr>
      <w:rFonts w:eastAsiaTheme="minorHAnsi"/>
    </w:rPr>
  </w:style>
  <w:style w:type="paragraph" w:customStyle="1" w:styleId="4051FE3C84E14A38A94513D3FC87A2EE2">
    <w:name w:val="4051FE3C84E14A38A94513D3FC87A2EE2"/>
    <w:rsid w:val="001E5439"/>
    <w:rPr>
      <w:rFonts w:eastAsiaTheme="minorHAnsi"/>
    </w:rPr>
  </w:style>
  <w:style w:type="paragraph" w:customStyle="1" w:styleId="5F9F7AA3A74B4C158312124BA58B66CF2">
    <w:name w:val="5F9F7AA3A74B4C158312124BA58B66CF2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2">
    <w:name w:val="6EDBFAEEBA2646D89347E8752C102B4E2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2">
    <w:name w:val="F5A203AD9591472F82D4E4D4F69AABDD2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2">
    <w:name w:val="74497B5E4BB64B5FAD0EF3C86A8185182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2">
    <w:name w:val="4D58069914EA4BABAEDCDC43257B45292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2">
    <w:name w:val="41AA8E7890A54F389DE629AD290FAF622"/>
    <w:rsid w:val="001E5439"/>
    <w:rPr>
      <w:rFonts w:eastAsiaTheme="minorHAnsi"/>
    </w:rPr>
  </w:style>
  <w:style w:type="paragraph" w:customStyle="1" w:styleId="6A1C929AC21D48828467C4BE8AE2EAA22">
    <w:name w:val="6A1C929AC21D48828467C4BE8AE2EAA22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2">
    <w:name w:val="E3AA18C047AE46699868FBE846DB99FC2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2">
    <w:name w:val="60550681BE0B442FAB3065A5EB77E3882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2">
    <w:name w:val="F371EC717D014FA4B9AA554B4E7F96242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2">
    <w:name w:val="0E6C5B7D018C49D08508022ABFEFA2C92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2">
    <w:name w:val="1EA5C137624E4A7EB0010E9A9F9BF7A22"/>
    <w:rsid w:val="001E5439"/>
    <w:rPr>
      <w:rFonts w:eastAsiaTheme="minorHAnsi"/>
    </w:rPr>
  </w:style>
  <w:style w:type="paragraph" w:customStyle="1" w:styleId="5A7C5555AF9D432EAB16BB2A55A9F3472">
    <w:name w:val="5A7C5555AF9D432EAB16BB2A55A9F3472"/>
    <w:rsid w:val="001E5439"/>
    <w:rPr>
      <w:rFonts w:eastAsiaTheme="minorHAnsi"/>
    </w:rPr>
  </w:style>
  <w:style w:type="paragraph" w:customStyle="1" w:styleId="5B79079A138541FCB14013EB2EAD0152">
    <w:name w:val="5B79079A138541FCB14013EB2EAD0152"/>
    <w:rsid w:val="001E5439"/>
    <w:rPr>
      <w:rFonts w:eastAsiaTheme="minorHAnsi"/>
    </w:rPr>
  </w:style>
  <w:style w:type="paragraph" w:customStyle="1" w:styleId="5541D466EDBB48898F572111BD7F2DF03">
    <w:name w:val="5541D466EDBB48898F572111BD7F2DF03"/>
    <w:rsid w:val="001E5439"/>
    <w:rPr>
      <w:rFonts w:eastAsiaTheme="minorHAnsi"/>
    </w:rPr>
  </w:style>
  <w:style w:type="paragraph" w:customStyle="1" w:styleId="59A96649FA1A45FFA14BF43CDD5F3F463">
    <w:name w:val="59A96649FA1A45FFA14BF43CDD5F3F463"/>
    <w:rsid w:val="001E5439"/>
    <w:rPr>
      <w:rFonts w:eastAsiaTheme="minorHAnsi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A8F2629E25DB497D966ACC225FEFED04">
    <w:name w:val="A8F2629E25DB497D966ACC225FEFED04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64A44402AC954EFA891E6A745EC3DEBD3">
    <w:name w:val="64A44402AC954EFA891E6A745EC3DEBD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4051FE3C84E14A38A94513D3FC87A2EE3">
    <w:name w:val="4051FE3C84E14A38A94513D3FC87A2EE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3">
    <w:name w:val="F5A203AD9591472F82D4E4D4F69AABDD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3">
    <w:name w:val="4D58069914EA4BABAEDCDC43257B4529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3">
    <w:name w:val="E3AA18C047AE46699868FBE846DB99FC3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3">
    <w:name w:val="60550681BE0B442FAB3065A5EB77E3883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3">
    <w:name w:val="F371EC717D014FA4B9AA554B4E7F96243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3">
    <w:name w:val="0E6C5B7D018C49D08508022ABFEFA2C9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5B79079A138541FCB14013EB2EAD01521">
    <w:name w:val="5B79079A138541FCB14013EB2EAD01521"/>
    <w:rsid w:val="001E5439"/>
    <w:rPr>
      <w:rFonts w:eastAsiaTheme="minorHAnsi"/>
    </w:rPr>
  </w:style>
  <w:style w:type="paragraph" w:customStyle="1" w:styleId="8C3AABD4D67D4009ACA2B09B77A4AE96">
    <w:name w:val="8C3AABD4D67D4009ACA2B09B77A4AE96"/>
    <w:rsid w:val="00A27277"/>
  </w:style>
  <w:style w:type="paragraph" w:customStyle="1" w:styleId="5A7D5D20D8F24177B729A39B375A1D3F">
    <w:name w:val="5A7D5D20D8F24177B729A39B375A1D3F"/>
    <w:rsid w:val="00A27277"/>
  </w:style>
  <w:style w:type="paragraph" w:customStyle="1" w:styleId="C38AA2050E6F4A41878F0EEBD5B8F887">
    <w:name w:val="C38AA2050E6F4A41878F0EEBD5B8F887"/>
    <w:rsid w:val="00A27277"/>
  </w:style>
  <w:style w:type="paragraph" w:customStyle="1" w:styleId="C7CCED08AD3A8D458B3AE660E160DE5F">
    <w:name w:val="C7CCED08AD3A8D458B3AE660E160DE5F"/>
    <w:rsid w:val="009B3442"/>
    <w:pPr>
      <w:spacing w:after="0" w:line="240" w:lineRule="auto"/>
    </w:pPr>
    <w:rPr>
      <w:sz w:val="24"/>
      <w:szCs w:val="24"/>
    </w:rPr>
  </w:style>
  <w:style w:type="paragraph" w:customStyle="1" w:styleId="F95E68D5C6B24BA08C76DF8AD155AAC9">
    <w:name w:val="F95E68D5C6B24BA08C76DF8AD155AAC9"/>
    <w:rsid w:val="00732EA2"/>
  </w:style>
  <w:style w:type="paragraph" w:customStyle="1" w:styleId="FCA305A299826545940CB679C8E0D517">
    <w:name w:val="FCA305A299826545940CB679C8E0D517"/>
    <w:rsid w:val="00533DF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8A7BD-2AD3-EE4B-8BEB-F195BF16C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Microsoft Office User</cp:lastModifiedBy>
  <cp:revision>21</cp:revision>
  <cp:lastPrinted>2018-12-19T13:46:00Z</cp:lastPrinted>
  <dcterms:created xsi:type="dcterms:W3CDTF">2020-03-26T21:18:00Z</dcterms:created>
  <dcterms:modified xsi:type="dcterms:W3CDTF">2020-03-29T14:48:00Z</dcterms:modified>
</cp:coreProperties>
</file>